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0D69B5">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33E29AB0" w:rsidR="00E940E7" w:rsidRPr="0051257E" w:rsidRDefault="00CA166B" w:rsidP="003F55A5">
          <w:pPr>
            <w:pStyle w:val="Author"/>
            <w:rPr>
              <w:b/>
            </w:rPr>
          </w:pPr>
          <w:r>
            <w:rPr>
              <w:b/>
            </w:rPr>
            <w:t>Gerhard</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r>
        <w:t>Signed:_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r>
        <w:t>Date:_________________________________________________________________</w:t>
      </w:r>
    </w:p>
    <w:p w14:paraId="0C7BC40E" w14:textId="77777777" w:rsidR="000C451E" w:rsidRDefault="000C451E" w:rsidP="00254EF7"/>
    <w:p w14:paraId="031D1013" w14:textId="7B5B5B38" w:rsidR="000C451E" w:rsidRDefault="000D69B5"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A166B">
            <w:t>Gerhard</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0D69B5"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0D69B5"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0D69B5"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0D69B5"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0D69B5"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0D69B5"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0D69B5"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0D69B5"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0D69B5"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0D69B5"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0D69B5"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0D69B5"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0D69B5"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0D69B5"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0D69B5"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0D69B5"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0D69B5"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0D69B5"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0D69B5"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0D69B5"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0D69B5"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0D69B5"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0D69B5"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0D69B5"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0D69B5"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0D69B5"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0D69B5"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0D69B5"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0D69B5"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0D69B5"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0D69B5"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0D69B5"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0D69B5"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0D69B5"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0D69B5"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0D69B5"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0D69B5"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0D69B5"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0D69B5"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0D69B5"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0D69B5"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0D69B5"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0D69B5"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0D69B5"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0D69B5"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0D69B5"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0D69B5"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0D69B5"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0D69B5"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0D69B5"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0D69B5"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0D69B5"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0D69B5"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0D69B5"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0D69B5"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0D69B5"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0D69B5"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0D69B5"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0D69B5"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0D69B5"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0D69B5"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0D69B5"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0D69B5"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0D69B5"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0D69B5"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0D69B5"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0D69B5"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0D69B5"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0D69B5"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0D69B5"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0D69B5"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0D69B5"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0D69B5"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0D69B5"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0D69B5"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0D69B5"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0D69B5"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0D69B5"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0D69B5"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0D69B5"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0D69B5"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0D69B5"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0D69B5"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0D69B5"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0D69B5"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0D69B5"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0D69B5"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0D69B5"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0D69B5"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0D69B5"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0D69B5"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0D69B5"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0D69B5"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0D69B5"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0D69B5"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0D69B5"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0D69B5"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0D69B5"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0D69B5"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0D69B5"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0D69B5"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0D69B5"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0D69B5"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0D69B5"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0D69B5"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0D69B5"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0D69B5"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0D69B5"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0D69B5"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0D69B5"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0D69B5"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0D69B5"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0D69B5"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0D69B5"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54EF7">
            <w:r>
              <w:t>Leptons</w:t>
            </w:r>
          </w:p>
        </w:tc>
        <w:tc>
          <w:tcPr>
            <w:tcW w:w="3817" w:type="dxa"/>
            <w:gridSpan w:val="3"/>
          </w:tcPr>
          <w:p w14:paraId="12D60E19" w14:textId="1612FDC8" w:rsidR="00853758" w:rsidRDefault="00853758" w:rsidP="00254EF7">
            <w:r>
              <w:t>Quarks</w:t>
            </w:r>
          </w:p>
        </w:tc>
      </w:tr>
      <w:tr w:rsidR="008A52C2" w14:paraId="410B00D1" w14:textId="77777777" w:rsidTr="00221373">
        <w:tc>
          <w:tcPr>
            <w:tcW w:w="1357" w:type="dxa"/>
          </w:tcPr>
          <w:p w14:paraId="247D327D" w14:textId="77777777" w:rsidR="008A52C2" w:rsidRDefault="008A52C2" w:rsidP="00254EF7"/>
        </w:tc>
        <w:tc>
          <w:tcPr>
            <w:tcW w:w="1709" w:type="dxa"/>
          </w:tcPr>
          <w:p w14:paraId="72069955" w14:textId="33535E06" w:rsidR="008A52C2" w:rsidRDefault="008A52C2" w:rsidP="00254EF7">
            <w:r>
              <w:t>Particle</w:t>
            </w:r>
          </w:p>
        </w:tc>
        <w:tc>
          <w:tcPr>
            <w:tcW w:w="561" w:type="dxa"/>
          </w:tcPr>
          <w:p w14:paraId="02354D5D" w14:textId="30CB686A" w:rsidR="008A52C2" w:rsidRDefault="008A52C2" w:rsidP="00254EF7">
            <w:r>
              <w:t>Q</w:t>
            </w:r>
          </w:p>
        </w:tc>
        <w:tc>
          <w:tcPr>
            <w:tcW w:w="1276" w:type="dxa"/>
          </w:tcPr>
          <w:p w14:paraId="51E5A973" w14:textId="4FE13B20" w:rsidR="008A52C2" w:rsidRDefault="008A52C2" w:rsidP="00254EF7">
            <w:r>
              <w:t>Mass/GeV</w:t>
            </w:r>
          </w:p>
        </w:tc>
        <w:tc>
          <w:tcPr>
            <w:tcW w:w="1817" w:type="dxa"/>
          </w:tcPr>
          <w:p w14:paraId="5CDF983D" w14:textId="3CFB651E" w:rsidR="008A52C2" w:rsidRDefault="008A52C2" w:rsidP="00254EF7">
            <w:r>
              <w:t>Particle</w:t>
            </w:r>
          </w:p>
        </w:tc>
        <w:tc>
          <w:tcPr>
            <w:tcW w:w="733" w:type="dxa"/>
          </w:tcPr>
          <w:p w14:paraId="08E03CE5" w14:textId="425D45A9" w:rsidR="008A52C2" w:rsidRDefault="008A52C2" w:rsidP="00254EF7">
            <w:r>
              <w:t>Q</w:t>
            </w:r>
          </w:p>
        </w:tc>
        <w:tc>
          <w:tcPr>
            <w:tcW w:w="1267" w:type="dxa"/>
          </w:tcPr>
          <w:p w14:paraId="1D8CE3C7" w14:textId="21237996" w:rsidR="008A52C2" w:rsidRDefault="008A52C2" w:rsidP="00254EF7">
            <w:r>
              <w:t>Mass/GeV</w:t>
            </w:r>
          </w:p>
        </w:tc>
      </w:tr>
      <w:tr w:rsidR="008A52C2" w14:paraId="5E12021C" w14:textId="77777777" w:rsidTr="00221373">
        <w:tc>
          <w:tcPr>
            <w:tcW w:w="1357" w:type="dxa"/>
            <w:vMerge w:val="restart"/>
          </w:tcPr>
          <w:p w14:paraId="5E2B1C41" w14:textId="14FD64C2" w:rsidR="008A52C2" w:rsidRDefault="008A52C2" w:rsidP="00254EF7">
            <w:r>
              <w:t>First Generation</w:t>
            </w:r>
          </w:p>
        </w:tc>
        <w:tc>
          <w:tcPr>
            <w:tcW w:w="1709" w:type="dxa"/>
          </w:tcPr>
          <w:p w14:paraId="36E7CAA5" w14:textId="013E5424" w:rsidR="008A52C2" w:rsidRDefault="008A52C2" w:rsidP="00254EF7">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54EF7">
            <w:r>
              <w:t>-1</w:t>
            </w:r>
          </w:p>
        </w:tc>
        <w:tc>
          <w:tcPr>
            <w:tcW w:w="1276" w:type="dxa"/>
          </w:tcPr>
          <w:p w14:paraId="7F0D5C74" w14:textId="6E098860" w:rsidR="008A52C2" w:rsidRDefault="005F6455" w:rsidP="00254EF7">
            <w:r>
              <w:t>0.005</w:t>
            </w:r>
          </w:p>
        </w:tc>
        <w:tc>
          <w:tcPr>
            <w:tcW w:w="1817" w:type="dxa"/>
          </w:tcPr>
          <w:p w14:paraId="38022FC5" w14:textId="0A3361FE" w:rsidR="008A52C2" w:rsidRDefault="008A52C2" w:rsidP="00254EF7">
            <w:r>
              <w:t>Down (d)</w:t>
            </w:r>
          </w:p>
        </w:tc>
        <w:tc>
          <w:tcPr>
            <w:tcW w:w="733" w:type="dxa"/>
          </w:tcPr>
          <w:p w14:paraId="46EF782D" w14:textId="7F12623D" w:rsidR="008A52C2" w:rsidRDefault="00221373" w:rsidP="00254EF7">
            <w:r>
              <w:t>-1/3</w:t>
            </w:r>
          </w:p>
        </w:tc>
        <w:tc>
          <w:tcPr>
            <w:tcW w:w="1267" w:type="dxa"/>
          </w:tcPr>
          <w:p w14:paraId="6BE2277E" w14:textId="6AF033D3" w:rsidR="008A52C2" w:rsidRDefault="00221373" w:rsidP="00254EF7">
            <w:r>
              <w:t>0.003</w:t>
            </w:r>
          </w:p>
        </w:tc>
      </w:tr>
      <w:tr w:rsidR="008A52C2" w14:paraId="5EB69226" w14:textId="77777777" w:rsidTr="00221373">
        <w:tc>
          <w:tcPr>
            <w:tcW w:w="1357" w:type="dxa"/>
            <w:vMerge/>
          </w:tcPr>
          <w:p w14:paraId="73E7D764" w14:textId="200EB155" w:rsidR="008A52C2" w:rsidRDefault="008A52C2" w:rsidP="00254EF7"/>
        </w:tc>
        <w:tc>
          <w:tcPr>
            <w:tcW w:w="1709" w:type="dxa"/>
          </w:tcPr>
          <w:p w14:paraId="203F14C3" w14:textId="4F0A01FE"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54EF7">
            <w:r>
              <w:t>0</w:t>
            </w:r>
          </w:p>
        </w:tc>
        <w:tc>
          <w:tcPr>
            <w:tcW w:w="1276" w:type="dxa"/>
          </w:tcPr>
          <w:p w14:paraId="020DE072" w14:textId="32D7581A" w:rsidR="008A52C2" w:rsidRDefault="005F6455"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54EF7">
            <w:r>
              <w:t>Up (u)</w:t>
            </w:r>
          </w:p>
        </w:tc>
        <w:tc>
          <w:tcPr>
            <w:tcW w:w="733" w:type="dxa"/>
          </w:tcPr>
          <w:p w14:paraId="29F6B81D" w14:textId="18063C88" w:rsidR="008A52C2" w:rsidRDefault="00221373" w:rsidP="00254EF7">
            <w:r>
              <w:t>+2/3</w:t>
            </w:r>
          </w:p>
        </w:tc>
        <w:tc>
          <w:tcPr>
            <w:tcW w:w="1267" w:type="dxa"/>
          </w:tcPr>
          <w:p w14:paraId="79020CEB" w14:textId="57CEDA03" w:rsidR="008A52C2" w:rsidRDefault="00221373" w:rsidP="00254EF7">
            <w:r>
              <w:t>0.005</w:t>
            </w:r>
          </w:p>
        </w:tc>
      </w:tr>
      <w:tr w:rsidR="008A52C2" w14:paraId="6F768E5D" w14:textId="77777777" w:rsidTr="00221373">
        <w:tc>
          <w:tcPr>
            <w:tcW w:w="1357" w:type="dxa"/>
            <w:vMerge w:val="restart"/>
          </w:tcPr>
          <w:p w14:paraId="1D11A289" w14:textId="5F5B04FB" w:rsidR="008A52C2" w:rsidRDefault="008A52C2" w:rsidP="00254EF7">
            <w:r>
              <w:t>Second Generation</w:t>
            </w:r>
          </w:p>
        </w:tc>
        <w:tc>
          <w:tcPr>
            <w:tcW w:w="1709" w:type="dxa"/>
          </w:tcPr>
          <w:p w14:paraId="4895165E" w14:textId="1D365EE9" w:rsidR="008A52C2" w:rsidRDefault="008A52C2" w:rsidP="00254EF7">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54EF7">
            <w:r>
              <w:t>-1</w:t>
            </w:r>
          </w:p>
        </w:tc>
        <w:tc>
          <w:tcPr>
            <w:tcW w:w="1276" w:type="dxa"/>
          </w:tcPr>
          <w:p w14:paraId="6EB2F2B2" w14:textId="36ED1C05" w:rsidR="008A52C2" w:rsidRDefault="00221373" w:rsidP="00254EF7">
            <w:r>
              <w:t>0.106</w:t>
            </w:r>
          </w:p>
        </w:tc>
        <w:tc>
          <w:tcPr>
            <w:tcW w:w="1817" w:type="dxa"/>
          </w:tcPr>
          <w:p w14:paraId="70639EBD" w14:textId="18F0F7DC" w:rsidR="008A52C2" w:rsidRDefault="008A52C2" w:rsidP="00254EF7">
            <w:r>
              <w:t>Strange (s)</w:t>
            </w:r>
          </w:p>
        </w:tc>
        <w:tc>
          <w:tcPr>
            <w:tcW w:w="733" w:type="dxa"/>
          </w:tcPr>
          <w:p w14:paraId="38CDAFCC" w14:textId="20545F03" w:rsidR="008A52C2" w:rsidRDefault="00221373" w:rsidP="00254EF7">
            <w:r>
              <w:t>-1/3</w:t>
            </w:r>
          </w:p>
        </w:tc>
        <w:tc>
          <w:tcPr>
            <w:tcW w:w="1267" w:type="dxa"/>
          </w:tcPr>
          <w:p w14:paraId="45DDF7C1" w14:textId="3F7A518D" w:rsidR="008A52C2" w:rsidRDefault="00221373" w:rsidP="00254EF7">
            <w:r>
              <w:t>0.1</w:t>
            </w:r>
          </w:p>
        </w:tc>
      </w:tr>
      <w:tr w:rsidR="008A52C2" w14:paraId="6AC7D1D6" w14:textId="77777777" w:rsidTr="00221373">
        <w:tc>
          <w:tcPr>
            <w:tcW w:w="1357" w:type="dxa"/>
            <w:vMerge/>
          </w:tcPr>
          <w:p w14:paraId="32406B2A" w14:textId="71785149" w:rsidR="008A52C2" w:rsidRDefault="008A52C2" w:rsidP="00254EF7"/>
        </w:tc>
        <w:tc>
          <w:tcPr>
            <w:tcW w:w="1709" w:type="dxa"/>
          </w:tcPr>
          <w:p w14:paraId="6C5BFAF4" w14:textId="5014C0E9"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54EF7">
            <w:r>
              <w:t>0</w:t>
            </w:r>
          </w:p>
        </w:tc>
        <w:tc>
          <w:tcPr>
            <w:tcW w:w="1276" w:type="dxa"/>
          </w:tcPr>
          <w:p w14:paraId="5732C2D7" w14:textId="2F6FBC2E"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54EF7">
            <w:r>
              <w:t>Charm (c)</w:t>
            </w:r>
          </w:p>
        </w:tc>
        <w:tc>
          <w:tcPr>
            <w:tcW w:w="733" w:type="dxa"/>
          </w:tcPr>
          <w:p w14:paraId="62D03990" w14:textId="2F5103C3" w:rsidR="008A52C2" w:rsidRDefault="00221373" w:rsidP="00254EF7">
            <w:r>
              <w:t>+2/3</w:t>
            </w:r>
          </w:p>
        </w:tc>
        <w:tc>
          <w:tcPr>
            <w:tcW w:w="1267" w:type="dxa"/>
          </w:tcPr>
          <w:p w14:paraId="693D2BD7" w14:textId="5A756EBE" w:rsidR="008A52C2" w:rsidRDefault="00221373" w:rsidP="00254EF7">
            <w:r>
              <w:t>1.3</w:t>
            </w:r>
          </w:p>
        </w:tc>
      </w:tr>
      <w:tr w:rsidR="008A52C2" w14:paraId="5D90BC8B" w14:textId="77777777" w:rsidTr="00221373">
        <w:tc>
          <w:tcPr>
            <w:tcW w:w="1357" w:type="dxa"/>
            <w:vMerge w:val="restart"/>
          </w:tcPr>
          <w:p w14:paraId="0EC9ECD1" w14:textId="16106DD1" w:rsidR="008A52C2" w:rsidRDefault="008A52C2" w:rsidP="00254EF7">
            <w:r>
              <w:t>Third Generation</w:t>
            </w:r>
          </w:p>
        </w:tc>
        <w:tc>
          <w:tcPr>
            <w:tcW w:w="1709" w:type="dxa"/>
          </w:tcPr>
          <w:p w14:paraId="738EBAF4" w14:textId="71B6D8B1" w:rsidR="008A52C2" w:rsidRDefault="008A52C2" w:rsidP="00254EF7">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54EF7">
            <w:r>
              <w:t>-1</w:t>
            </w:r>
          </w:p>
        </w:tc>
        <w:tc>
          <w:tcPr>
            <w:tcW w:w="1276" w:type="dxa"/>
          </w:tcPr>
          <w:p w14:paraId="38E4DF26" w14:textId="176BAF0B" w:rsidR="008A52C2" w:rsidRDefault="00221373" w:rsidP="00254EF7">
            <w:r>
              <w:t>1.78</w:t>
            </w:r>
          </w:p>
        </w:tc>
        <w:tc>
          <w:tcPr>
            <w:tcW w:w="1817" w:type="dxa"/>
          </w:tcPr>
          <w:p w14:paraId="36084B0E" w14:textId="2CBE23BE" w:rsidR="008A52C2" w:rsidRDefault="008A52C2" w:rsidP="00254EF7">
            <w:r>
              <w:t>Bottom (b)</w:t>
            </w:r>
          </w:p>
        </w:tc>
        <w:tc>
          <w:tcPr>
            <w:tcW w:w="733" w:type="dxa"/>
          </w:tcPr>
          <w:p w14:paraId="77342B67" w14:textId="5A5F2934" w:rsidR="008A52C2" w:rsidRDefault="00221373" w:rsidP="00254EF7">
            <w:r>
              <w:t>-1/3</w:t>
            </w:r>
          </w:p>
        </w:tc>
        <w:tc>
          <w:tcPr>
            <w:tcW w:w="1267" w:type="dxa"/>
          </w:tcPr>
          <w:p w14:paraId="27720E06" w14:textId="6EC7149B" w:rsidR="008A52C2" w:rsidRDefault="00221373" w:rsidP="00254EF7">
            <w:r>
              <w:t>4.5</w:t>
            </w:r>
          </w:p>
        </w:tc>
      </w:tr>
      <w:tr w:rsidR="008A52C2" w14:paraId="7E3BA55D" w14:textId="77777777" w:rsidTr="00221373">
        <w:tc>
          <w:tcPr>
            <w:tcW w:w="1357" w:type="dxa"/>
            <w:vMerge/>
          </w:tcPr>
          <w:p w14:paraId="149DFB76" w14:textId="77777777" w:rsidR="008A52C2" w:rsidRDefault="008A52C2" w:rsidP="00254EF7"/>
        </w:tc>
        <w:tc>
          <w:tcPr>
            <w:tcW w:w="1709" w:type="dxa"/>
          </w:tcPr>
          <w:p w14:paraId="0BC4A4FA" w14:textId="7B3113F5" w:rsidR="008A52C2" w:rsidRDefault="008A52C2" w:rsidP="00254EF7">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54EF7">
            <w:r>
              <w:lastRenderedPageBreak/>
              <w:t>0</w:t>
            </w:r>
          </w:p>
        </w:tc>
        <w:tc>
          <w:tcPr>
            <w:tcW w:w="1276" w:type="dxa"/>
          </w:tcPr>
          <w:p w14:paraId="37310252" w14:textId="5B5CAF01"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54EF7">
            <w:r>
              <w:t xml:space="preserve">Top </w:t>
            </w:r>
            <w:r>
              <w:lastRenderedPageBreak/>
              <w:t>(t)</w:t>
            </w:r>
          </w:p>
        </w:tc>
        <w:tc>
          <w:tcPr>
            <w:tcW w:w="733" w:type="dxa"/>
          </w:tcPr>
          <w:p w14:paraId="578B9D09" w14:textId="1C238848" w:rsidR="008A52C2" w:rsidRDefault="00221373" w:rsidP="00254EF7">
            <w:r>
              <w:lastRenderedPageBreak/>
              <w:t>+2</w:t>
            </w:r>
            <w:r>
              <w:lastRenderedPageBreak/>
              <w:t>/3</w:t>
            </w:r>
          </w:p>
        </w:tc>
        <w:tc>
          <w:tcPr>
            <w:tcW w:w="1267" w:type="dxa"/>
          </w:tcPr>
          <w:p w14:paraId="2214422E" w14:textId="704ED02A" w:rsidR="008A52C2" w:rsidRDefault="00221373" w:rsidP="00254EF7">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0D69B5">
        <w:rPr>
          <w:noProof/>
        </w:rPr>
        <w:pict w14:anchorId="5AD6BB68">
          <v:shape id="_x0000_i1026" type="#_x0000_t75" style="width:425.25pt;height:435pt">
            <v:imagedata r:id="rId15" r:href="rId16"/>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7A992263"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0D69B5">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0D69B5"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E1D972"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0D69B5">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54590AA"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0D69B5">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FFD551A"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0D69B5">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0D69B5">
        <w:rPr>
          <w:noProof/>
        </w:rPr>
        <w:pict w14:anchorId="6CD0DF5A">
          <v:shape id="_x0000_i1027" type="#_x0000_t75" style="width:424.5pt;height:303pt">
            <v:imagedata r:id="rId20" r:href="rId21"/>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4D7B1ADA"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0D69B5">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0D69B5">
        <w:rPr>
          <w:noProof/>
        </w:rPr>
        <w:pict w14:anchorId="0865092C">
          <v:shape id="_x0000_i1028" type="#_x0000_t75" style="width:425.25pt;height:603.75pt">
            <v:imagedata r:id="rId22" r:href="rId23"/>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381AC54A"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0D69B5">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0D69B5">
        <w:rPr>
          <w:noProof/>
        </w:rPr>
        <w:pict w14:anchorId="32A381BB">
          <v:shape id="_x0000_i1029" type="#_x0000_t75" style="width:423.75pt;height:238.5pt">
            <v:imagedata r:id="rId24" r:href="rId25"/>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2CF1E52D"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D69B5">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0D69B5">
        <w:rPr>
          <w:noProof/>
        </w:rPr>
        <w:pict w14:anchorId="1151DEA5">
          <v:shape id="_x0000_i1030" type="#_x0000_t75" style="width:367.5pt;height:150pt">
            <v:imagedata r:id="rId26" r:href="rId27"/>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2A06A116"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D69B5">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0D69B5"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54D6D99"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D69B5">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gerhard/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r>
        <w:t>MonALISA</w:t>
      </w:r>
    </w:p>
    <w:p w14:paraId="5A28B064" w14:textId="28159965" w:rsidR="00C87145" w:rsidRDefault="00C87145" w:rsidP="00254EF7">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0D69B5">
        <w:rPr>
          <w:noProof/>
        </w:rPr>
        <w:pict w14:anchorId="746C8BE2">
          <v:shape id="_x0000_i1031" type="#_x0000_t75" style="width:425.25pt;height:240pt">
            <v:imagedata r:id="rId29" r:href="rId30"/>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5457E07A"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0D69B5">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AA35075"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0D69B5">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w:t>
      </w:r>
      <w:r w:rsidR="00457577">
        <w:lastRenderedPageBreak/>
        <w:t>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7461666"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0D69B5">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E8430CA"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0D69B5">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279B6FE"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0D69B5">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336DF658"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0D69B5">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8C482DB"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0D69B5">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09DD78A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0D69B5">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5F01212"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0D69B5">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0D69B5">
        <w:rPr>
          <w:noProof/>
        </w:rPr>
        <w:pict w14:anchorId="54080CD0">
          <v:shape id="_x0000_i1032" type="#_x0000_t75" style="width:229.5pt;height:198.75pt">
            <v:imagedata r:id="rId42" r:href="rId43"/>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68D63332"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0D69B5">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62448C"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0D69B5">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43828401"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0D69B5">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D87CF46"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0D69B5">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F486D03"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0D69B5">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42B8B9AD"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0D69B5">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710E49A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0D69B5">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0D69B5"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0D69B5"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0D69B5"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5F1D96E4"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D69B5">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0D69B5"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0D69B5"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0D69B5"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0D69B5"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0D69B5"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0D69B5">
        <w:rPr>
          <w:noProof/>
        </w:rPr>
        <w:pict w14:anchorId="09A5F42E">
          <v:shape id="_x0000_i1033" type="#_x0000_t75" style="width:424.5pt;height:191.25pt">
            <v:imagedata r:id="rId51" r:href="rId52"/>
          </v:shape>
        </w:pict>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30C647D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0D69B5">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0D69B5"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0D69B5"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0D69B5"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0D69B5"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r>
        <w:t>AdaGrad</w:t>
      </w:r>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082D6851" w:rsidR="00452473" w:rsidRDefault="00452473" w:rsidP="00452473">
      <w:pPr>
        <w:pStyle w:val="Heading6"/>
      </w:pPr>
      <w:r>
        <w:t>RMSProp</w:t>
      </w:r>
    </w:p>
    <w:p w14:paraId="5107B1EF" w14:textId="60145250" w:rsidR="00452473" w:rsidRDefault="00452473" w:rsidP="00254EF7">
      <w:pPr>
        <w:rPr>
          <w:lang w:val="en-GB"/>
        </w:rPr>
      </w:pPr>
    </w:p>
    <w:p w14:paraId="06A6AE51" w14:textId="3051E539" w:rsidR="00452473" w:rsidRDefault="00452473" w:rsidP="00452473">
      <w:pPr>
        <w:pStyle w:val="Heading6"/>
      </w:pPr>
      <w:r>
        <w:t>Adam</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0D69B5"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0D69B5"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w:t>
      </w:r>
      <w:r w:rsidR="009131B4">
        <w:rPr>
          <w:lang w:val="en-GB" w:eastAsia="en-GB"/>
        </w:rPr>
        <w:lastRenderedPageBreak/>
        <w:t>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140960DB"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0D69B5">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0D69B5"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lastRenderedPageBreak/>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190B5D27"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77777777" w:rsidR="00657577" w:rsidRPr="004C2FBE" w:rsidRDefault="00657577" w:rsidP="00B4769D">
      <w:pPr>
        <w:rPr>
          <w:lang w:val="en-GB" w:eastAsia="en-GB"/>
        </w:rPr>
      </w:pPr>
      <w:bookmarkStart w:id="113" w:name="_GoBack"/>
      <w:bookmarkEnd w:id="113"/>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4" w:name="_Toc7594373"/>
      <w:r>
        <w:lastRenderedPageBreak/>
        <w:t>Recurrent Neural Networks</w:t>
      </w:r>
      <w:bookmarkEnd w:id="114"/>
    </w:p>
    <w:p w14:paraId="7AB2D208" w14:textId="00E72DC8"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254EF7">
      <w:pPr>
        <w:rPr>
          <w:lang w:val="en-GB" w:eastAsia="en-GB"/>
        </w:rPr>
      </w:pPr>
    </w:p>
    <w:p w14:paraId="3B7CAB8A" w14:textId="77777777" w:rsidR="00473F72" w:rsidRPr="00386017" w:rsidRDefault="00473F72" w:rsidP="00254EF7">
      <w:pPr>
        <w:rPr>
          <w:lang w:val="en-GB" w:eastAsia="en-GB"/>
        </w:rPr>
      </w:pPr>
    </w:p>
    <w:p w14:paraId="186719F6" w14:textId="77777777" w:rsidR="004F4443" w:rsidRDefault="004F4443" w:rsidP="00254EF7">
      <w:pPr>
        <w:rPr>
          <w:rFonts w:cs="Arial"/>
          <w:kern w:val="32"/>
          <w:sz w:val="32"/>
          <w:szCs w:val="28"/>
        </w:rPr>
      </w:pPr>
      <w:r>
        <w:br w:type="page"/>
      </w:r>
    </w:p>
    <w:p w14:paraId="4BCAFBE4" w14:textId="72EF8E00" w:rsidR="004F4443" w:rsidRDefault="004F4443" w:rsidP="00241D70">
      <w:pPr>
        <w:pStyle w:val="Heading2"/>
        <w:spacing w:line="480" w:lineRule="auto"/>
      </w:pPr>
      <w:bookmarkStart w:id="115" w:name="_Toc7594374"/>
      <w:r>
        <w:lastRenderedPageBreak/>
        <w:t>Variational Autoencoders</w:t>
      </w:r>
      <w:bookmarkEnd w:id="115"/>
    </w:p>
    <w:p w14:paraId="5922530C" w14:textId="77777777" w:rsidR="004F4443" w:rsidRDefault="004F4443" w:rsidP="00254EF7">
      <w:pPr>
        <w:rPr>
          <w:rFonts w:cs="Arial"/>
          <w:kern w:val="32"/>
          <w:sz w:val="32"/>
          <w:szCs w:val="28"/>
        </w:rPr>
      </w:pPr>
      <w:r>
        <w:br w:type="page"/>
      </w:r>
    </w:p>
    <w:p w14:paraId="145BAECA" w14:textId="2A3F0992" w:rsidR="000210EB" w:rsidRDefault="004F4443" w:rsidP="00241D70">
      <w:pPr>
        <w:pStyle w:val="Heading2"/>
        <w:spacing w:line="480" w:lineRule="auto"/>
      </w:pPr>
      <w:bookmarkStart w:id="116" w:name="_Toc7594375"/>
      <w:r>
        <w:lastRenderedPageBreak/>
        <w:t>Generative Adversarial Networks</w:t>
      </w:r>
      <w:bookmarkEnd w:id="116"/>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7" w:name="_Toc7594376"/>
      <w:r>
        <w:lastRenderedPageBreak/>
        <w:t>Data</w:t>
      </w:r>
      <w:bookmarkEnd w:id="117"/>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8"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RunNumber':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pdgCode': 211,</w:t>
      </w:r>
    </w:p>
    <w:p w14:paraId="026E2114" w14:textId="77777777" w:rsidR="00E021A3" w:rsidRPr="00E021A3" w:rsidRDefault="00E021A3" w:rsidP="00254EF7">
      <w:pPr>
        <w:pStyle w:val="Code"/>
      </w:pPr>
      <w:r w:rsidRPr="00E021A3">
        <w:tab/>
        <w:t>'nSigmaElectron': -3.72201,</w:t>
      </w:r>
    </w:p>
    <w:p w14:paraId="55F7AA58" w14:textId="77777777" w:rsidR="00E021A3" w:rsidRPr="00E021A3" w:rsidRDefault="00E021A3" w:rsidP="00254EF7">
      <w:pPr>
        <w:pStyle w:val="Code"/>
      </w:pPr>
      <w:r w:rsidRPr="00E021A3">
        <w:tab/>
        <w:t>'nSigmaPion':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dEdX':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 ],</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 ],</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 ],</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 ],</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 ],</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 ],</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Bethe Bloch Curve per Run for Electrons and Pions</w:t>
      </w:r>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r>
        <w:t>nσ Electron per Run for Electrons and Pions</w:t>
      </w:r>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8"/>
    </w:p>
    <w:p w14:paraId="3AE5E0F7" w14:textId="5DEA632A" w:rsidR="0049598E" w:rsidRDefault="00274E20" w:rsidP="00254EF7">
      <w:r>
        <w:br w:type="page"/>
      </w:r>
    </w:p>
    <w:p w14:paraId="69C55209" w14:textId="06E037EA" w:rsidR="0049598E" w:rsidRDefault="0049598E" w:rsidP="00E74772">
      <w:pPr>
        <w:pStyle w:val="Heading2"/>
      </w:pPr>
      <w:bookmarkStart w:id="119" w:name="_Toc7594378"/>
      <w:r>
        <w:lastRenderedPageBreak/>
        <w:t>Data Pre</w:t>
      </w:r>
      <w:r w:rsidR="00931351">
        <w:t>-</w:t>
      </w:r>
      <w:r>
        <w:t>processing for Deep Learning</w:t>
      </w:r>
      <w:bookmarkEnd w:id="119"/>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5">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C86157F" w:rsidR="0049598E" w:rsidRDefault="00FD31C2" w:rsidP="00254EF7">
      <w:pPr>
        <w:pStyle w:val="Caption"/>
        <w:rPr>
          <w:lang w:val="en-GB" w:eastAsia="en-GB"/>
        </w:rPr>
      </w:pPr>
      <w:bookmarkStart w:id="120" w:name="_Toc7594437"/>
      <w:r>
        <w:t xml:space="preserve">Figure </w:t>
      </w:r>
      <w:r>
        <w:fldChar w:fldCharType="begin"/>
      </w:r>
      <w:r>
        <w:instrText xml:space="preserve"> SEQ Figure \* ARABIC </w:instrText>
      </w:r>
      <w:r>
        <w:fldChar w:fldCharType="separate"/>
      </w:r>
      <w:r w:rsidR="000D69B5">
        <w:rPr>
          <w:noProof/>
        </w:rPr>
        <w:t>30</w:t>
      </w:r>
      <w:r>
        <w:fldChar w:fldCharType="end"/>
      </w:r>
      <w:r>
        <w:t>: Data pre</w:t>
      </w:r>
      <w:r w:rsidR="005E6362">
        <w:t>-</w:t>
      </w:r>
      <w:r>
        <w:t>processing environment and repository logic</w:t>
      </w:r>
      <w:bookmarkEnd w:id="120"/>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1" w:name="_Toc7594379"/>
      <w:r>
        <w:t>Deep Learning for Particle Identification</w:t>
      </w:r>
      <w:bookmarkEnd w:id="121"/>
    </w:p>
    <w:p w14:paraId="6F01B4EA" w14:textId="798F7BC5" w:rsidR="000A4B73" w:rsidRDefault="000A4B73" w:rsidP="00254EF7">
      <w:pPr>
        <w:rPr>
          <w:lang w:val="en-GB" w:eastAsia="en-GB"/>
        </w:rPr>
      </w:pPr>
    </w:p>
    <w:p w14:paraId="108C2D5B" w14:textId="567E533D" w:rsidR="000A4B73" w:rsidRDefault="000A4B73" w:rsidP="000A4B73">
      <w:pPr>
        <w:pStyle w:val="Heading3"/>
      </w:pPr>
      <w:bookmarkStart w:id="122" w:name="_Toc7594380"/>
      <w:r>
        <w:t>Feed forward neural networks</w:t>
      </w:r>
      <w:bookmarkEnd w:id="122"/>
    </w:p>
    <w:p w14:paraId="49275D7E" w14:textId="7B2BC0B5" w:rsidR="000A4B73" w:rsidRDefault="000A4B73" w:rsidP="00254EF7">
      <w:pPr>
        <w:rPr>
          <w:lang w:val="en-GB" w:eastAsia="en-GB"/>
        </w:rPr>
      </w:pPr>
    </w:p>
    <w:p w14:paraId="588CD457" w14:textId="30ABE99F" w:rsidR="000A4B73" w:rsidRDefault="000A4B73" w:rsidP="000A4B73">
      <w:pPr>
        <w:pStyle w:val="Heading3"/>
      </w:pPr>
      <w:bookmarkStart w:id="123" w:name="_Toc7594381"/>
      <w:r>
        <w:t>1D Convolutional Neural Networks</w:t>
      </w:r>
      <w:bookmarkEnd w:id="123"/>
    </w:p>
    <w:p w14:paraId="6772D293" w14:textId="22D3F842" w:rsidR="006D7776" w:rsidRDefault="006D7776" w:rsidP="00254EF7">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254EF7">
      <w:pPr>
        <w:rPr>
          <w:lang w:val="en-GB" w:eastAsia="en-GB"/>
        </w:rPr>
      </w:pPr>
    </w:p>
    <w:p w14:paraId="768C1C11" w14:textId="77777777" w:rsidR="006D7776" w:rsidRPr="006D7776" w:rsidRDefault="006D7776" w:rsidP="00254EF7">
      <w:pPr>
        <w:rPr>
          <w:rStyle w:val="ControlFlowTok"/>
          <w:lang w:val="en-GB" w:eastAsia="en-GB"/>
        </w:rPr>
      </w:pPr>
      <w:r w:rsidRPr="006D7776">
        <w:rPr>
          <w:rStyle w:val="ControlFlowTok"/>
          <w:lang w:val="en-GB" w:eastAsia="en-GB"/>
        </w:rPr>
        <w:t>model &lt;- keras_model_sequential()</w:t>
      </w:r>
    </w:p>
    <w:p w14:paraId="781DA6FE" w14:textId="77777777" w:rsidR="006D7776" w:rsidRPr="006D7776" w:rsidRDefault="006D7776" w:rsidP="00254EF7">
      <w:pPr>
        <w:rPr>
          <w:rStyle w:val="ControlFlowTok"/>
          <w:lang w:val="en-GB" w:eastAsia="en-GB"/>
        </w:rPr>
      </w:pPr>
    </w:p>
    <w:p w14:paraId="5BE13836" w14:textId="4204EB5F" w:rsidR="006D7776" w:rsidRPr="006D7776" w:rsidRDefault="006D7776" w:rsidP="00254EF7">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254EF7">
      <w:pPr>
        <w:rPr>
          <w:rStyle w:val="ControlFlowTok"/>
          <w:lang w:val="en-GB" w:eastAsia="en-GB"/>
        </w:rPr>
      </w:pPr>
      <w:r w:rsidRPr="006D7776">
        <w:rPr>
          <w:rStyle w:val="ControlFlowTok"/>
          <w:lang w:val="en-GB" w:eastAsia="en-GB"/>
        </w:rPr>
        <w:t xml:space="preserve">  layer_conv_1d(</w:t>
      </w:r>
    </w:p>
    <w:p w14:paraId="44756815" w14:textId="77777777" w:rsidR="006D7776" w:rsidRPr="006D7776" w:rsidRDefault="006D7776" w:rsidP="00254EF7">
      <w:pPr>
        <w:rPr>
          <w:rStyle w:val="ControlFlowTok"/>
          <w:lang w:val="en-GB" w:eastAsia="en-GB"/>
        </w:rPr>
      </w:pPr>
      <w:r w:rsidRPr="006D7776">
        <w:rPr>
          <w:rStyle w:val="ControlFlowTok"/>
          <w:lang w:val="en-GB" w:eastAsia="en-GB"/>
        </w:rPr>
        <w:t xml:space="preserve">    filter = 24, kernel_size = 3, padding = "causal",</w:t>
      </w:r>
    </w:p>
    <w:p w14:paraId="6726D028" w14:textId="77777777" w:rsidR="006D7776" w:rsidRPr="006D7776" w:rsidRDefault="006D7776" w:rsidP="00254EF7">
      <w:pPr>
        <w:rPr>
          <w:rStyle w:val="ControlFlowTok"/>
          <w:lang w:val="en-GB" w:eastAsia="en-GB"/>
        </w:rPr>
      </w:pPr>
      <w:r w:rsidRPr="006D7776">
        <w:rPr>
          <w:rStyle w:val="ControlFlowTok"/>
          <w:lang w:val="en-GB" w:eastAsia="en-GB"/>
        </w:rPr>
        <w:t xml:space="preserve">    input_shape = c(6,24)</w:t>
      </w:r>
    </w:p>
    <w:p w14:paraId="570C8943" w14:textId="77777777" w:rsidR="006D7776" w:rsidRPr="006D7776" w:rsidRDefault="006D7776" w:rsidP="00254EF7">
      <w:pPr>
        <w:rPr>
          <w:rStyle w:val="ControlFlowTok"/>
          <w:lang w:val="en-GB" w:eastAsia="en-GB"/>
        </w:rPr>
      </w:pPr>
      <w:r w:rsidRPr="006D7776">
        <w:rPr>
          <w:rStyle w:val="ControlFlowTok"/>
          <w:lang w:val="en-GB" w:eastAsia="en-GB"/>
        </w:rPr>
        <w:t xml:space="preserve">  ) %&gt;%</w:t>
      </w:r>
    </w:p>
    <w:p w14:paraId="2D3AACD5" w14:textId="6B647F2C" w:rsidR="006D7776" w:rsidRDefault="006D7776" w:rsidP="00254EF7">
      <w:pPr>
        <w:rPr>
          <w:rStyle w:val="ControlFlowTok"/>
          <w:lang w:val="en-GB" w:eastAsia="en-GB"/>
        </w:rPr>
      </w:pPr>
      <w:r w:rsidRPr="006D7776">
        <w:rPr>
          <w:rStyle w:val="ControlFlowTok"/>
          <w:lang w:val="en-GB" w:eastAsia="en-GB"/>
        </w:rPr>
        <w:t xml:space="preserve">  layer_activation("relu") %&gt;%</w:t>
      </w:r>
    </w:p>
    <w:p w14:paraId="78FE3286" w14:textId="77777777" w:rsidR="006D7776" w:rsidRPr="006D7776" w:rsidRDefault="006D7776" w:rsidP="00254EF7">
      <w:pPr>
        <w:rPr>
          <w:rStyle w:val="ControlFlowTok"/>
          <w:lang w:val="en-GB" w:eastAsia="en-GB"/>
        </w:rPr>
      </w:pPr>
      <w:r w:rsidRPr="006D7776">
        <w:rPr>
          <w:rStyle w:val="ControlFlowTok"/>
          <w:lang w:val="en-GB" w:eastAsia="en-GB"/>
        </w:rPr>
        <w:t xml:space="preserve">  layer_max_pooling_1d(pool_size = c(2)) %&gt;%</w:t>
      </w:r>
    </w:p>
    <w:p w14:paraId="5B5D2D30" w14:textId="43E35205" w:rsidR="006D7776" w:rsidRDefault="006D7776" w:rsidP="00254EF7">
      <w:pPr>
        <w:rPr>
          <w:rStyle w:val="ControlFlowTok"/>
          <w:lang w:val="en-GB" w:eastAsia="en-GB"/>
        </w:rPr>
      </w:pPr>
      <w:r w:rsidRPr="006D7776">
        <w:rPr>
          <w:rStyle w:val="ControlFlowTok"/>
          <w:lang w:val="en-GB" w:eastAsia="en-GB"/>
        </w:rPr>
        <w:t xml:space="preserve">  layer_dropout(0.25) %&gt;%</w:t>
      </w:r>
    </w:p>
    <w:p w14:paraId="5B9A97A6" w14:textId="77777777" w:rsidR="006D7776" w:rsidRPr="006D7776" w:rsidRDefault="006D7776" w:rsidP="00254EF7">
      <w:pPr>
        <w:rPr>
          <w:rStyle w:val="ControlFlowTok"/>
          <w:lang w:val="en-GB" w:eastAsia="en-GB"/>
        </w:rPr>
      </w:pPr>
      <w:r w:rsidRPr="006D7776">
        <w:rPr>
          <w:rStyle w:val="ControlFlowTok"/>
          <w:lang w:val="en-GB" w:eastAsia="en-GB"/>
        </w:rPr>
        <w:t>layer_flatten() %&gt;%</w:t>
      </w:r>
    </w:p>
    <w:p w14:paraId="54B8B2AA" w14:textId="77777777" w:rsidR="006D7776" w:rsidRPr="006D7776" w:rsidRDefault="006D7776" w:rsidP="00254EF7">
      <w:pPr>
        <w:rPr>
          <w:rStyle w:val="ControlFlowTok"/>
          <w:lang w:val="en-GB" w:eastAsia="en-GB"/>
        </w:rPr>
      </w:pPr>
      <w:r w:rsidRPr="006D7776">
        <w:rPr>
          <w:rStyle w:val="ControlFlowTok"/>
          <w:lang w:val="en-GB" w:eastAsia="en-GB"/>
        </w:rPr>
        <w:t xml:space="preserve">  layer_dense(512) %&gt;%</w:t>
      </w:r>
    </w:p>
    <w:p w14:paraId="4CAB0B29" w14:textId="77777777" w:rsidR="006D7776" w:rsidRPr="006D7776" w:rsidRDefault="006D7776" w:rsidP="00254EF7">
      <w:pPr>
        <w:rPr>
          <w:rStyle w:val="ControlFlowTok"/>
          <w:lang w:val="en-GB" w:eastAsia="en-GB"/>
        </w:rPr>
      </w:pPr>
      <w:r w:rsidRPr="006D7776">
        <w:rPr>
          <w:rStyle w:val="ControlFlowTok"/>
          <w:lang w:val="en-GB" w:eastAsia="en-GB"/>
        </w:rPr>
        <w:t xml:space="preserve">  layer_activation("relu") %&gt;%</w:t>
      </w:r>
    </w:p>
    <w:p w14:paraId="02CE5905" w14:textId="2269EC8E" w:rsidR="006D7776" w:rsidRDefault="006D7776" w:rsidP="00254EF7">
      <w:pPr>
        <w:rPr>
          <w:rStyle w:val="ControlFlowTok"/>
          <w:lang w:val="en-GB" w:eastAsia="en-GB"/>
        </w:rPr>
      </w:pPr>
      <w:r w:rsidRPr="006D7776">
        <w:rPr>
          <w:rStyle w:val="ControlFlowTok"/>
          <w:lang w:val="en-GB" w:eastAsia="en-GB"/>
        </w:rPr>
        <w:t xml:space="preserve">  layer_dropout(0.5) %&gt;%</w:t>
      </w:r>
    </w:p>
    <w:p w14:paraId="0903C989" w14:textId="77777777" w:rsidR="006D7776" w:rsidRPr="006D7776" w:rsidRDefault="006D7776" w:rsidP="00254EF7">
      <w:pPr>
        <w:rPr>
          <w:rStyle w:val="ControlFlowTok"/>
          <w:lang w:val="en-GB" w:eastAsia="en-GB"/>
        </w:rPr>
      </w:pPr>
      <w:r w:rsidRPr="006D7776">
        <w:rPr>
          <w:rStyle w:val="ControlFlowTok"/>
          <w:lang w:val="en-GB" w:eastAsia="en-GB"/>
        </w:rPr>
        <w:t xml:space="preserve">  layer_dense(2) %&gt;%</w:t>
      </w:r>
    </w:p>
    <w:p w14:paraId="54A4CAD8" w14:textId="71574FD4" w:rsidR="006D7776" w:rsidRPr="006D7776" w:rsidRDefault="006D7776" w:rsidP="00254EF7">
      <w:pPr>
        <w:rPr>
          <w:rStyle w:val="ControlFlowTok"/>
          <w:lang w:val="en-GB" w:eastAsia="en-GB"/>
        </w:rPr>
      </w:pPr>
      <w:r w:rsidRPr="006D7776">
        <w:rPr>
          <w:rStyle w:val="ControlFlowTok"/>
          <w:lang w:val="en-GB" w:eastAsia="en-GB"/>
        </w:rPr>
        <w:t xml:space="preserve">  layer_activation("softmax")</w:t>
      </w:r>
    </w:p>
    <w:p w14:paraId="51C58D33" w14:textId="1ED8A0E2" w:rsidR="00012570" w:rsidRDefault="00012570" w:rsidP="00254EF7">
      <w:pPr>
        <w:rPr>
          <w:lang w:val="en-GB" w:eastAsia="en-GB"/>
        </w:rPr>
      </w:pPr>
    </w:p>
    <w:p w14:paraId="77A0D132" w14:textId="65944359" w:rsidR="00012570" w:rsidRPr="00012570" w:rsidRDefault="00012570" w:rsidP="00254EF7">
      <w:pPr>
        <w:rPr>
          <w:lang w:val="en-GB" w:eastAsia="en-GB"/>
        </w:rPr>
      </w:pPr>
    </w:p>
    <w:p w14:paraId="0FE3CCAA" w14:textId="77777777" w:rsidR="00012570" w:rsidRDefault="00012570" w:rsidP="00254EF7">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00180B9" w:rsidR="000A4B73" w:rsidRDefault="00012570" w:rsidP="00254EF7">
      <w:pPr>
        <w:pStyle w:val="Caption"/>
      </w:pPr>
      <w:bookmarkStart w:id="124" w:name="_Toc7594438"/>
      <w:r>
        <w:t xml:space="preserve">Figure </w:t>
      </w:r>
      <w:r>
        <w:fldChar w:fldCharType="begin"/>
      </w:r>
      <w:r>
        <w:instrText xml:space="preserve"> SEQ Figure \* ARABIC </w:instrText>
      </w:r>
      <w:r>
        <w:fldChar w:fldCharType="separate"/>
      </w:r>
      <w:r w:rsidR="000D69B5">
        <w:rPr>
          <w:noProof/>
        </w:rPr>
        <w:t>31</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657577">
            <w:rPr>
              <w:noProof/>
              <w:lang w:val="en-US"/>
            </w:rPr>
            <w:t>(46)</w:t>
          </w:r>
          <w:r w:rsidR="009F69F0">
            <w:fldChar w:fldCharType="end"/>
          </w:r>
        </w:sdtContent>
      </w:sdt>
      <w:r w:rsidR="009F69F0">
        <w:t>.</w:t>
      </w:r>
      <w:bookmarkEnd w:id="124"/>
    </w:p>
    <w:p w14:paraId="65F21E69" w14:textId="63D5933F" w:rsidR="00980224" w:rsidRDefault="00980224" w:rsidP="00254EF7"/>
    <w:p w14:paraId="137EB6C0" w14:textId="77777777" w:rsidR="00980224" w:rsidRPr="00980224" w:rsidRDefault="00980224" w:rsidP="00254EF7"/>
    <w:p w14:paraId="18CBBA3F" w14:textId="5BB95BE2" w:rsidR="000A4B73" w:rsidRDefault="000A4B73" w:rsidP="000A4B73">
      <w:pPr>
        <w:pStyle w:val="Heading3"/>
      </w:pPr>
      <w:bookmarkStart w:id="125" w:name="_Toc7594382"/>
      <w:r>
        <w:t>2D Convolutional Neural Networks</w:t>
      </w:r>
      <w:bookmarkEnd w:id="125"/>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6" w:name="_Toc7594383"/>
      <w:r>
        <w:t>Recurrent Neural Networks</w:t>
      </w:r>
      <w:bookmarkEnd w:id="126"/>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61A66B51" w:rsidR="00810CCA" w:rsidRDefault="00E07FD1" w:rsidP="00241D70">
      <w:pPr>
        <w:pStyle w:val="Heading1"/>
        <w:spacing w:line="480" w:lineRule="auto"/>
      </w:pPr>
      <w:bookmarkStart w:id="127" w:name="_Toc7594384"/>
      <w:r>
        <w:lastRenderedPageBreak/>
        <w:t>Results</w:t>
      </w:r>
      <w:bookmarkEnd w:id="127"/>
    </w:p>
    <w:p w14:paraId="4AB75E53" w14:textId="77777777" w:rsidR="00E07FD1" w:rsidRDefault="00E07FD1" w:rsidP="00254EF7">
      <w:pPr>
        <w:rPr>
          <w:rFonts w:cs="Arial"/>
          <w:kern w:val="32"/>
          <w:sz w:val="72"/>
          <w:szCs w:val="32"/>
        </w:rPr>
      </w:pPr>
      <w:r>
        <w:br w:type="page"/>
      </w:r>
    </w:p>
    <w:p w14:paraId="77AA61E7" w14:textId="3DA63E5C" w:rsidR="00E07FD1" w:rsidRDefault="00E07FD1" w:rsidP="00241D70">
      <w:pPr>
        <w:pStyle w:val="Heading1"/>
        <w:spacing w:line="480" w:lineRule="auto"/>
      </w:pPr>
      <w:bookmarkStart w:id="128" w:name="_Toc7594385"/>
      <w:r>
        <w:lastRenderedPageBreak/>
        <w:t>Discussion</w:t>
      </w:r>
      <w:bookmarkEnd w:id="128"/>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29" w:name="_Toc7594386"/>
      <w:r>
        <w:lastRenderedPageBreak/>
        <w:t>Conclusion</w:t>
      </w:r>
      <w:bookmarkEnd w:id="129"/>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0"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0"/>
        </w:p>
        <w:sdt>
          <w:sdtPr>
            <w:id w:val="111145805"/>
            <w:bibliography/>
          </w:sdt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77"/>
          <w:headerReference w:type="default" r:id="rId78"/>
          <w:footerReference w:type="even" r:id="rId79"/>
          <w:footerReference w:type="default" r:id="rId80"/>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1" w:name="_Toc7594388"/>
      <w:r>
        <w:lastRenderedPageBreak/>
        <w:t>Appendices</w:t>
      </w:r>
      <w:bookmarkEnd w:id="131"/>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0D69B5"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0D69B5"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0D69B5"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0D69B5"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0D69B5"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2" w:name="_Toc7594389"/>
      <w:bookmarkStart w:id="133" w:name="_Toc7594443"/>
      <w:bookmarkStart w:id="134" w:name="_Toc7594449"/>
      <w:r>
        <w:lastRenderedPageBreak/>
        <w:t xml:space="preserve">Appendix A: </w:t>
      </w:r>
      <w:r w:rsidR="0018289F">
        <w:t>Plotting</w:t>
      </w:r>
      <w:r>
        <w:t xml:space="preserve"> the Bethe-Bloch Equation</w:t>
      </w:r>
      <w:bookmarkEnd w:id="132"/>
      <w:bookmarkEnd w:id="133"/>
      <w:bookmarkEnd w:id="134"/>
    </w:p>
    <w:p w14:paraId="2F3D4615" w14:textId="0F0D4C15" w:rsidR="00D91F18" w:rsidRDefault="00D91F18" w:rsidP="00254EF7">
      <w:bookmarkStart w:id="135" w:name="create-a-bethe-bloch-function"/>
      <w:bookmarkEnd w:id="135"/>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6" w:name="_Toc7594390"/>
      <w:bookmarkStart w:id="137" w:name="_Toc7594444"/>
      <w:bookmarkStart w:id="138" w:name="_Toc7594450"/>
      <w:r>
        <w:lastRenderedPageBreak/>
        <w:t xml:space="preserve">Appendix B: </w:t>
      </w:r>
      <w:r w:rsidR="0018289F">
        <w:t xml:space="preserve">Plotting </w:t>
      </w:r>
      <w:r>
        <w:t>Binary Cross-Entropy</w:t>
      </w:r>
      <w:bookmarkEnd w:id="136"/>
      <w:bookmarkEnd w:id="137"/>
      <w:bookmarkEnd w:id="138"/>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39" w:name="for-binary-classification"/>
      <w:bookmarkEnd w:id="139"/>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0" w:name="_Toc7594391"/>
      <w:bookmarkStart w:id="141" w:name="_Toc7594445"/>
      <w:bookmarkStart w:id="142" w:name="_Toc7594451"/>
      <w:r>
        <w:lastRenderedPageBreak/>
        <w:t>Appendix C: The Anatomy Of An AliROOT Analysis Task</w:t>
      </w:r>
      <w:bookmarkEnd w:id="140"/>
      <w:bookmarkEnd w:id="141"/>
      <w:bookmarkEnd w:id="142"/>
    </w:p>
    <w:p w14:paraId="79EC6098" w14:textId="700BD859" w:rsidR="00981153" w:rsidRDefault="00981153" w:rsidP="00254EF7">
      <w:pPr>
        <w:rPr>
          <w:lang w:val="en-US"/>
        </w:rPr>
      </w:pPr>
    </w:p>
    <w:p w14:paraId="6AE0EAB1" w14:textId="77777777" w:rsidR="00981153" w:rsidRDefault="00981153" w:rsidP="00254EF7">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The final element of an analysis task in AliROOT is the (.C) macro file, which creates and configures an instance of the particular C++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254EF7">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ClassDef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include statements for UserCreateOutputObjects:</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include statement for UserExec:</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254EF7">
      <w:pPr>
        <w:pStyle w:val="HTMLPreformatted"/>
        <w:rPr>
          <w:rStyle w:val="ControlFlowTok"/>
        </w:rPr>
      </w:pPr>
      <w:r w:rsidRPr="005C4B58">
        <w:rPr>
          <w:rStyle w:val="ControlFlowTok"/>
        </w:rPr>
        <w:t xml:space="preserve">            fAOD{0}, fOutputList{0}, fHistP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input object is a TChain</w:t>
      </w:r>
    </w:p>
    <w:p w14:paraId="0164405F" w14:textId="77777777" w:rsidR="00981153" w:rsidRDefault="00981153" w:rsidP="00254EF7">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254EF7">
      <w:pPr>
        <w:pStyle w:val="HTMLPreformatted"/>
        <w:rPr>
          <w:rStyle w:val="CommentTok"/>
        </w:rPr>
      </w:pPr>
      <w:r>
        <w:rPr>
          <w:rStyle w:val="CommentTok"/>
        </w:rPr>
        <w:t>//output object is a TList</w:t>
      </w:r>
    </w:p>
    <w:p w14:paraId="4CB6E23E" w14:textId="77777777" w:rsidR="00981153" w:rsidRPr="005C4B58" w:rsidRDefault="00981153" w:rsidP="00254EF7">
      <w:pPr>
        <w:pStyle w:val="HTMLPreformatted"/>
        <w:rPr>
          <w:rStyle w:val="ControlFlowTok"/>
        </w:rPr>
      </w:pPr>
      <w:r w:rsidRPr="005C4B58">
        <w:rPr>
          <w:rStyle w:val="ControlFlowTok"/>
        </w:rPr>
        <w:t xml:space="preserve">            DefineOutput(1, TList::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implementation of the UserCreateOutputObjects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254EF7">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254EF7">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fAOD)</w:t>
      </w:r>
    </w:p>
    <w:p w14:paraId="402A5D01" w14:textId="77777777" w:rsidR="00981153" w:rsidRDefault="00981153" w:rsidP="00254EF7">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254EF7">
      <w:pPr>
        <w:pStyle w:val="HTMLPreformatted"/>
        <w:rPr>
          <w:rStyle w:val="CommentTok"/>
        </w:rPr>
      </w:pPr>
      <w:r>
        <w:rPr>
          <w:rStyle w:val="CommentTok"/>
        </w:rPr>
        <w:t>//get the current track, cast it as an AliAODTrack</w:t>
      </w:r>
    </w:p>
    <w:p w14:paraId="2E4AF54C" w14:textId="77777777" w:rsidR="00981153" w:rsidRDefault="00981153" w:rsidP="00254EF7">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The AddTask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r w:rsidRPr="00D870AF">
        <w:rPr>
          <w:rStyle w:val="ControlFlowTok"/>
        </w:rPr>
        <w:t>AliAnalysisTaskMyTask* AddMyTask(TString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254EF7">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mgr-&gt;AddTask(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254EF7">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3" w:name="_Toc7594392"/>
      <w:bookmarkStart w:id="144" w:name="_Toc7594446"/>
      <w:bookmarkStart w:id="145" w:name="_Toc7594452"/>
      <w:r>
        <w:lastRenderedPageBreak/>
        <w:t>Appendix D: Software Environment, Packages &amp; Utilities</w:t>
      </w:r>
      <w:bookmarkEnd w:id="143"/>
      <w:bookmarkEnd w:id="144"/>
      <w:bookmarkEnd w:id="145"/>
    </w:p>
    <w:p w14:paraId="4729DAE2" w14:textId="78C26AD8" w:rsidR="002778E8" w:rsidRPr="005C7883" w:rsidRDefault="002778E8" w:rsidP="002778E8">
      <w:pPr>
        <w:pStyle w:val="Heading2"/>
        <w:spacing w:line="480" w:lineRule="auto"/>
      </w:pPr>
      <w:bookmarkStart w:id="146" w:name="_Toc7594393"/>
      <w:r>
        <w:t>Software Environment</w:t>
      </w:r>
      <w:bookmarkEnd w:id="146"/>
    </w:p>
    <w:p w14:paraId="2BBED82F" w14:textId="77777777" w:rsidR="002778E8" w:rsidRDefault="002778E8" w:rsidP="002778E8">
      <w:pPr>
        <w:pStyle w:val="Heading3"/>
      </w:pPr>
      <w:bookmarkStart w:id="147" w:name="_Toc7594394"/>
      <w:r>
        <w:t>AiROOT</w:t>
      </w:r>
      <w:bookmarkEnd w:id="147"/>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r>
        <w:rPr>
          <w:lang w:val="en-GB" w:eastAsia="en-GB"/>
        </w:rPr>
        <w:t>AliROOT was built locally using alidock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r>
        <w:rPr>
          <w:lang w:val="en-GB" w:eastAsia="en-GB"/>
        </w:rPr>
        <w:t>AliROOT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48" w:name="_Toc7594395"/>
      <w:r>
        <w:t>R Statistical Software</w:t>
      </w:r>
      <w:bookmarkEnd w:id="148"/>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49" w:name="_Toc7594396"/>
      <w:r>
        <w:t>ROOTR</w:t>
      </w:r>
      <w:bookmarkEnd w:id="149"/>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0" w:name="_Toc7594397"/>
      <w:r>
        <w:t>Keras &amp; Tensorflow</w:t>
      </w:r>
      <w:bookmarkEnd w:id="150"/>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1" w:name="_Toc7594398"/>
      <w:r>
        <w:t>Utilities</w:t>
      </w:r>
      <w:bookmarkEnd w:id="151"/>
    </w:p>
    <w:p w14:paraId="7D15D8AC" w14:textId="77777777" w:rsidR="002778E8" w:rsidRDefault="002778E8" w:rsidP="002778E8">
      <w:pPr>
        <w:pStyle w:val="Heading4"/>
      </w:pPr>
      <w:r>
        <w:t>Makefiles</w:t>
      </w:r>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t>xsltproc /alice/data/util/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alice/data/%:</w:t>
      </w:r>
    </w:p>
    <w:p w14:paraId="74DD2263" w14:textId="77777777" w:rsidR="002778E8" w:rsidRPr="00C3658B" w:rsidRDefault="002778E8" w:rsidP="00254EF7">
      <w:pPr>
        <w:rPr>
          <w:rStyle w:val="ControlFlowTok"/>
        </w:rPr>
      </w:pPr>
      <w:r w:rsidRPr="00C3658B">
        <w:rPr>
          <w:rStyle w:val="ControlFlowTok"/>
        </w:rPr>
        <w:tab/>
        <w:t>mkdir -p $(dir $@)</w:t>
      </w:r>
    </w:p>
    <w:p w14:paraId="627D22C1" w14:textId="77777777" w:rsidR="002778E8" w:rsidRPr="00C3658B" w:rsidRDefault="002778E8" w:rsidP="00254EF7">
      <w:pPr>
        <w:rPr>
          <w:rStyle w:val="ControlFlowTok"/>
        </w:rPr>
      </w:pPr>
      <w:r w:rsidRPr="00C3658B">
        <w:rPr>
          <w:rStyle w:val="ControlFlowTok"/>
        </w:rPr>
        <w:tab/>
        <w:t>alien_cp alien:$@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r>
        <w:rPr>
          <w:lang w:val="en-GB"/>
        </w:rPr>
        <w:t>PlatformIO-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r w:rsidRPr="0053225B">
        <w:rPr>
          <w:rStyle w:val="ControlFlowTok"/>
          <w:lang w:val="en-GB"/>
        </w:rPr>
        <w:t>ps aux | grep gviljoen</w:t>
      </w:r>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Find the sshd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processid</w:t>
      </w:r>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2" w:name="_Toc7594399"/>
      <w:r>
        <w:t>Python</w:t>
      </w:r>
      <w:bookmarkEnd w:id="152"/>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3" w:name="_Toc7594400"/>
      <w:bookmarkStart w:id="154" w:name="_Toc7594447"/>
      <w:bookmarkStart w:id="155" w:name="_Toc7594453"/>
      <w:r>
        <w:lastRenderedPageBreak/>
        <w:t xml:space="preserve">Appendix E: </w:t>
      </w:r>
      <w:r w:rsidR="002778E8">
        <w:t>Running</w:t>
      </w:r>
      <w:r>
        <w:t xml:space="preserve"> and Monitoring</w:t>
      </w:r>
      <w:r w:rsidR="002778E8">
        <w:t xml:space="preserve"> Root Analysis Tasks</w:t>
      </w:r>
      <w:bookmarkEnd w:id="153"/>
      <w:bookmarkEnd w:id="154"/>
      <w:bookmarkEnd w:id="155"/>
    </w:p>
    <w:p w14:paraId="4E9A6930" w14:textId="77777777" w:rsidR="002778E8" w:rsidRDefault="002778E8" w:rsidP="00254EF7">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r>
        <w:rPr>
          <w:rStyle w:val="ControlFlowTok"/>
        </w:rPr>
        <w:t>initialize_aliroot</w:t>
      </w:r>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init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Bool_t local = kFALSE;</w:t>
      </w:r>
    </w:p>
    <w:p w14:paraId="757B624F" w14:textId="77777777" w:rsidR="002778E8" w:rsidRDefault="002778E8" w:rsidP="00254EF7">
      <w:pPr>
        <w:rPr>
          <w:rStyle w:val="ControlFlowTok"/>
        </w:rPr>
      </w:pPr>
      <w:r w:rsidRPr="00945FD9">
        <w:rPr>
          <w:rStyle w:val="ControlFlowTok"/>
        </w:rPr>
        <w:t xml:space="preserve">  Bool_t gridTest = kFALSE;</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r w:rsidRPr="00945FD9">
        <w:rPr>
          <w:rStyle w:val="ControlFlowTok"/>
        </w:rPr>
        <w:t>alienHandler-&gt;AddRunNumber(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r w:rsidRPr="00945FD9">
        <w:rPr>
          <w:rStyle w:val="ControlFlowTok"/>
        </w:rPr>
        <w:t>alienHandler-&gt;SetGridWorkingDir("new-wd-momentum-test");</w:t>
      </w:r>
    </w:p>
    <w:p w14:paraId="2D848B43" w14:textId="77777777" w:rsidR="002778E8" w:rsidRDefault="002778E8" w:rsidP="00254EF7">
      <w:pPr>
        <w:rPr>
          <w:rStyle w:val="ControlFlowTok"/>
        </w:rPr>
      </w:pPr>
      <w:r w:rsidRPr="00945FD9">
        <w:rPr>
          <w:rStyle w:val="ControlFlowTok"/>
        </w:rPr>
        <w:t>alienHandler-&gt;SetGridOutputDir("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r w:rsidRPr="005510B2">
        <w:rPr>
          <w:rStyle w:val="ControlFlowTok"/>
        </w:rPr>
        <w:t>alienHandler-&gt;SetRunMode("full");</w:t>
      </w:r>
    </w:p>
    <w:p w14:paraId="064CF465" w14:textId="77777777" w:rsidR="002778E8" w:rsidRPr="005510B2" w:rsidRDefault="002778E8" w:rsidP="00254EF7">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254EF7">
      <w:pPr>
        <w:rPr>
          <w:rStyle w:val="ControlFlowTok"/>
        </w:rPr>
      </w:pPr>
      <w:r w:rsidRPr="005510B2">
        <w:rPr>
          <w:rStyle w:val="ControlFlowTok"/>
        </w:rPr>
        <w:t>mgr-&gt;StartAnalysis("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69537" cy="3350275"/>
                    </a:xfrm>
                    <a:prstGeom prst="rect">
                      <a:avLst/>
                    </a:prstGeom>
                  </pic:spPr>
                </pic:pic>
              </a:graphicData>
            </a:graphic>
          </wp:inline>
        </w:drawing>
      </w:r>
    </w:p>
    <w:p w14:paraId="66E34242" w14:textId="69F519E2" w:rsidR="002778E8" w:rsidRDefault="002778E8" w:rsidP="00254EF7">
      <w:pPr>
        <w:pStyle w:val="Caption"/>
      </w:pPr>
      <w:bookmarkStart w:id="156" w:name="_Ref2512518"/>
      <w:bookmarkStart w:id="157" w:name="_Toc7594439"/>
      <w:r>
        <w:t xml:space="preserve">Figure </w:t>
      </w:r>
      <w:r>
        <w:fldChar w:fldCharType="begin"/>
      </w:r>
      <w:r>
        <w:instrText xml:space="preserve"> SEQ Figure \* ARABIC </w:instrText>
      </w:r>
      <w:r>
        <w:fldChar w:fldCharType="separate"/>
      </w:r>
      <w:r w:rsidR="000D69B5">
        <w:rPr>
          <w:noProof/>
        </w:rPr>
        <w:t>32</w:t>
      </w:r>
      <w:r>
        <w:fldChar w:fldCharType="end"/>
      </w:r>
      <w:bookmarkEnd w:id="156"/>
      <w:r>
        <w:t xml:space="preserve">: MonALISA Alice grid monitoring site, user jobs at url: </w:t>
      </w:r>
      <w:hyperlink r:id="rId86" w:history="1">
        <w:r w:rsidRPr="009A3BBC">
          <w:rPr>
            <w:rStyle w:val="Hyperlink"/>
          </w:rPr>
          <w:t>https://alimonitor.cern.ch/users/jobs.jsp</w:t>
        </w:r>
        <w:bookmarkEnd w:id="157"/>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97492" cy="3371778"/>
                    </a:xfrm>
                    <a:prstGeom prst="rect">
                      <a:avLst/>
                    </a:prstGeom>
                  </pic:spPr>
                </pic:pic>
              </a:graphicData>
            </a:graphic>
          </wp:inline>
        </w:drawing>
      </w:r>
    </w:p>
    <w:p w14:paraId="33C4E71B" w14:textId="2232347E" w:rsidR="002778E8" w:rsidRDefault="002778E8" w:rsidP="00254EF7">
      <w:pPr>
        <w:pStyle w:val="Caption"/>
      </w:pPr>
      <w:bookmarkStart w:id="158" w:name="_Ref2512676"/>
      <w:bookmarkStart w:id="159" w:name="_Toc7594440"/>
      <w:r>
        <w:t xml:space="preserve">Figure </w:t>
      </w:r>
      <w:r>
        <w:fldChar w:fldCharType="begin"/>
      </w:r>
      <w:r>
        <w:instrText xml:space="preserve"> SEQ Figure \* ARABIC </w:instrText>
      </w:r>
      <w:r>
        <w:fldChar w:fldCharType="separate"/>
      </w:r>
      <w:r w:rsidR="000D69B5">
        <w:rPr>
          <w:noProof/>
        </w:rPr>
        <w:t>33</w:t>
      </w:r>
      <w:r>
        <w:fldChar w:fldCharType="end"/>
      </w:r>
      <w:bookmarkEnd w:id="158"/>
      <w:r>
        <w:t xml:space="preserve">: User working directory structure on MonALISA at url: </w:t>
      </w:r>
      <w:hyperlink r:id="rId88" w:anchor="/alice/cern.ch/user/c/cviljoen" w:history="1">
        <w:r w:rsidRPr="009A3BBC">
          <w:rPr>
            <w:rStyle w:val="Hyperlink"/>
          </w:rPr>
          <w:t>https://alimonitor.cern.ch/catalogue/#/alice/cern.ch/user/c/cviljoen</w:t>
        </w:r>
        <w:bookmarkEnd w:id="159"/>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a screenshot shows how subjobs belonging to a masterjob can be tracked by clicking on the process ID on the MonALISA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82557" cy="3399836"/>
                    </a:xfrm>
                    <a:prstGeom prst="rect">
                      <a:avLst/>
                    </a:prstGeom>
                  </pic:spPr>
                </pic:pic>
              </a:graphicData>
            </a:graphic>
          </wp:inline>
        </w:drawing>
      </w:r>
    </w:p>
    <w:p w14:paraId="03BCD92D" w14:textId="40C7394C" w:rsidR="002778E8" w:rsidRDefault="002778E8" w:rsidP="00254EF7">
      <w:pPr>
        <w:pStyle w:val="Caption"/>
      </w:pPr>
      <w:bookmarkStart w:id="160" w:name="_Ref2512863"/>
      <w:bookmarkStart w:id="161" w:name="_Toc7594441"/>
      <w:r>
        <w:t xml:space="preserve">Figure </w:t>
      </w:r>
      <w:r>
        <w:fldChar w:fldCharType="begin"/>
      </w:r>
      <w:r>
        <w:instrText xml:space="preserve"> SEQ Figure \* ARABIC </w:instrText>
      </w:r>
      <w:r>
        <w:fldChar w:fldCharType="separate"/>
      </w:r>
      <w:r w:rsidR="000D69B5">
        <w:rPr>
          <w:noProof/>
        </w:rPr>
        <w:t>34</w:t>
      </w:r>
      <w:r>
        <w:fldChar w:fldCharType="end"/>
      </w:r>
      <w:bookmarkEnd w:id="160"/>
      <w:r>
        <w:t>: Tracking the status of subjobs of a master-job, by clicking on the process id (PID)</w:t>
      </w:r>
      <w:bookmarkEnd w:id="161"/>
    </w:p>
    <w:p w14:paraId="7EE43E6E" w14:textId="77777777" w:rsidR="002778E8" w:rsidRDefault="002778E8" w:rsidP="00254EF7"/>
    <w:p w14:paraId="153BECD0" w14:textId="77777777" w:rsidR="002778E8" w:rsidRDefault="002778E8" w:rsidP="00254EF7">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subjob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r>
        <w:rPr>
          <w:rStyle w:val="ControlFlowTok"/>
        </w:rPr>
        <w:t>aliensh</w:t>
      </w:r>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r>
        <w:rPr>
          <w:rStyle w:val="ControlFlowTok"/>
        </w:rPr>
        <w:t>rmdir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r>
        <w:rPr>
          <w:rStyle w:val="ControlFlowTok"/>
        </w:rPr>
        <w:lastRenderedPageBreak/>
        <w:t>ps</w:t>
      </w:r>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86015" cy="3586986"/>
                    </a:xfrm>
                    <a:prstGeom prst="rect">
                      <a:avLst/>
                    </a:prstGeom>
                  </pic:spPr>
                </pic:pic>
              </a:graphicData>
            </a:graphic>
          </wp:inline>
        </w:drawing>
      </w:r>
    </w:p>
    <w:p w14:paraId="4B7A8E0A" w14:textId="19BC392D" w:rsidR="00E74772" w:rsidRDefault="002778E8" w:rsidP="00254EF7">
      <w:pPr>
        <w:pStyle w:val="Caption"/>
      </w:pPr>
      <w:bookmarkStart w:id="162" w:name="_Ref2513121"/>
      <w:bookmarkStart w:id="163" w:name="_Toc7594442"/>
      <w:r>
        <w:t xml:space="preserve">Figure </w:t>
      </w:r>
      <w:r>
        <w:fldChar w:fldCharType="begin"/>
      </w:r>
      <w:r>
        <w:instrText xml:space="preserve"> SEQ Figure \* ARABIC </w:instrText>
      </w:r>
      <w:r>
        <w:fldChar w:fldCharType="separate"/>
      </w:r>
      <w:r w:rsidR="000D69B5">
        <w:rPr>
          <w:noProof/>
        </w:rPr>
        <w:t>35</w:t>
      </w:r>
      <w:r>
        <w:fldChar w:fldCharType="end"/>
      </w:r>
      <w:bookmarkEnd w:id="162"/>
      <w:r>
        <w:t>: Example trace of a subjob on MonALISA</w:t>
      </w:r>
      <w:bookmarkEnd w:id="163"/>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4" w:name="_Toc7594401"/>
      <w:bookmarkStart w:id="165" w:name="_Toc7594448"/>
      <w:bookmarkStart w:id="166" w:name="_Toc7594454"/>
      <w:r>
        <w:lastRenderedPageBreak/>
        <w:t>Appendix F: Data Extraction, Data Quality and Data Pre-processing</w:t>
      </w:r>
      <w:bookmarkEnd w:id="164"/>
      <w:bookmarkEnd w:id="165"/>
      <w:bookmarkEnd w:id="166"/>
    </w:p>
    <w:p w14:paraId="5560DE68" w14:textId="77777777" w:rsidR="00E74772" w:rsidRDefault="00E74772" w:rsidP="00E74772">
      <w:pPr>
        <w:pStyle w:val="Heading3"/>
      </w:pPr>
      <w:bookmarkStart w:id="167" w:name="_Toc7594402"/>
      <w:r>
        <w:t>Running Digits Extract Task on AliEn Grid</w:t>
      </w:r>
      <w:bookmarkEnd w:id="167"/>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68" w:name="_Toc7594403"/>
      <w:r>
        <w:t>Data Extraction from WLCG</w:t>
      </w:r>
      <w:bookmarkEnd w:id="168"/>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r>
        <w:rPr>
          <w:lang w:val="en-GB"/>
        </w:rPr>
        <w:t>Makefile</w:t>
      </w:r>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91"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69" w:name="_Toc7594404"/>
      <w:r>
        <w:t>Data Quality Assessment and Descriptive Statistics</w:t>
      </w:r>
      <w:bookmarkEnd w:id="169"/>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0" w:name="_Toc7594405"/>
      <w:r>
        <w:t>File Merging and Conversion of Python Dictionaries to JSON Objects</w:t>
      </w:r>
      <w:bookmarkEnd w:id="170"/>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1" w:name="_Toc7594406"/>
      <w:r>
        <w:t>Loading JSON Files into R Environment and Data Wrangling for Deep Learning</w:t>
      </w:r>
      <w:bookmarkEnd w:id="171"/>
    </w:p>
    <w:p w14:paraId="4BA6A521" w14:textId="77777777" w:rsidR="00E74772" w:rsidRDefault="00E74772" w:rsidP="00254EF7">
      <w:pPr>
        <w:rPr>
          <w:lang w:val="en-GB"/>
        </w:rPr>
      </w:pPr>
    </w:p>
    <w:p w14:paraId="5319C644" w14:textId="77777777" w:rsidR="00E74772" w:rsidRDefault="00E74772" w:rsidP="00254EF7">
      <w:pPr>
        <w:rPr>
          <w:lang w:val="en-GB"/>
        </w:rPr>
      </w:pPr>
      <w:r>
        <w:rPr>
          <w:lang w:val="en-GB"/>
        </w:rPr>
        <w:t>Wrangle.R</w:t>
      </w:r>
    </w:p>
    <w:p w14:paraId="1ED81265" w14:textId="77777777" w:rsidR="00E74772" w:rsidRDefault="00E74772" w:rsidP="00254EF7">
      <w:pPr>
        <w:rPr>
          <w:lang w:val="en-GB"/>
        </w:rPr>
      </w:pPr>
    </w:p>
    <w:p w14:paraId="6246718C" w14:textId="233F2EDE" w:rsidR="00E74772" w:rsidRDefault="00E74772" w:rsidP="00E74772">
      <w:pPr>
        <w:pStyle w:val="Heading3"/>
      </w:pPr>
      <w:bookmarkStart w:id="172" w:name="_Toc7594407"/>
      <w:r>
        <w:t>UCT HPC Cluster</w:t>
      </w:r>
      <w:bookmarkEnd w:id="172"/>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R/Makevars</w:t>
      </w:r>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254EF7" w:rsidRDefault="00254EF7" w:rsidP="009463C2">
      <w:pPr>
        <w:pStyle w:val="Centred"/>
      </w:pPr>
      <w:r>
        <w:rPr>
          <w:rStyle w:val="CommentReference"/>
        </w:rPr>
        <w:annotationRef/>
      </w:r>
      <w:r>
        <w:t>Sauli 1978</w:t>
      </w:r>
    </w:p>
    <w:p w14:paraId="47708870" w14:textId="77777777" w:rsidR="00254EF7" w:rsidRDefault="00254EF7" w:rsidP="009463C2">
      <w:pPr>
        <w:pStyle w:val="Centred"/>
      </w:pPr>
      <w:r>
        <w:t>Blum, Riegler, Rolandi</w:t>
      </w:r>
    </w:p>
    <w:p w14:paraId="432F1CE2" w14:textId="77777777" w:rsidR="00254EF7" w:rsidRDefault="00254EF7" w:rsidP="009463C2">
      <w:pPr>
        <w:pStyle w:val="Centred"/>
      </w:pPr>
      <w:r>
        <w:t>De/dx bethe bloche</w:t>
      </w:r>
    </w:p>
    <w:p w14:paraId="0173EF09" w14:textId="77777777" w:rsidR="00254EF7" w:rsidRDefault="00254EF7" w:rsidP="009463C2">
      <w:pPr>
        <w:pStyle w:val="Centred"/>
      </w:pPr>
      <w:r>
        <w:t>Data/ signsl descry</w:t>
      </w:r>
    </w:p>
    <w:p w14:paraId="57A5D315" w14:textId="77777777" w:rsidR="00254EF7" w:rsidRDefault="00254EF7" w:rsidP="009463C2">
      <w:pPr>
        <w:pStyle w:val="Centred"/>
      </w:pPr>
      <w:r>
        <w:t>Pid: trd: pionn efficidency 99% electron efficiency for full tracks</w:t>
      </w:r>
    </w:p>
    <w:p w14:paraId="0F9FA9EB" w14:textId="77777777" w:rsidR="00254EF7" w:rsidRDefault="00254EF7" w:rsidP="009463C2">
      <w:pPr>
        <w:pStyle w:val="Centred"/>
      </w:pPr>
      <w:r>
        <w:t>Ideal 6 tracklets per track;</w:t>
      </w:r>
    </w:p>
    <w:p w14:paraId="7B4660C7" w14:textId="77777777" w:rsidR="00254EF7" w:rsidRDefault="00254EF7" w:rsidP="009463C2">
      <w:pPr>
        <w:pStyle w:val="Centred"/>
      </w:pPr>
      <w:r>
        <w:t>Can also look at any track regardless of number of tracklets;</w:t>
      </w:r>
    </w:p>
    <w:p w14:paraId="55FBAC46" w14:textId="77777777" w:rsidR="00254EF7" w:rsidRDefault="00254EF7" w:rsidP="009463C2">
      <w:pPr>
        <w:pStyle w:val="Centred"/>
      </w:pPr>
      <w:r>
        <w:t>Alsolook at distribution of tracklets per track</w:t>
      </w:r>
    </w:p>
    <w:p w14:paraId="0CAE9715" w14:textId="20E6B1DC" w:rsidR="00254EF7" w:rsidRDefault="00254EF7" w:rsidP="00254EF7">
      <w:pPr>
        <w:pStyle w:val="CommentText"/>
      </w:pPr>
    </w:p>
  </w:comment>
  <w:comment w:id="76" w:author="Gerhard Viljoen" w:date="2019-02-23T14:21:00Z" w:initials="GV">
    <w:p w14:paraId="6972C65B" w14:textId="664A7723" w:rsidR="00254EF7" w:rsidRDefault="00254EF7"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254EF7" w:rsidRPr="000B2B38" w:rsidRDefault="00254EF7"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254EF7" w:rsidRDefault="00254EF7" w:rsidP="00254EF7">
      <w:pPr>
        <w:pStyle w:val="CommentText"/>
      </w:pPr>
      <w:r>
        <w:rPr>
          <w:rStyle w:val="CommentReference"/>
        </w:rPr>
        <w:annotationRef/>
      </w:r>
      <w:r>
        <w:t>There is also a 3 cm drift region in here according to Pachmayer,</w:t>
      </w:r>
    </w:p>
    <w:p w14:paraId="67DDA54F" w14:textId="7418F9C2" w:rsidR="00254EF7" w:rsidRDefault="00254EF7" w:rsidP="00254EF7">
      <w:pPr>
        <w:pStyle w:val="CommentText"/>
      </w:pPr>
      <w:r>
        <w:t>Need to figure out where and if part of 4.8cm mentioned</w:t>
      </w:r>
    </w:p>
  </w:comment>
  <w:comment w:id="86" w:author="Gerhard Viljoen" w:date="2019-03-02T21:17:00Z" w:initials="GV">
    <w:p w14:paraId="03532CF8" w14:textId="6A268845" w:rsidR="00254EF7" w:rsidRDefault="00254EF7"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254EF7" w:rsidRDefault="00254EF7"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29E6E" w14:textId="77777777" w:rsidR="00EF480A" w:rsidRDefault="00EF480A" w:rsidP="00254EF7">
      <w:r>
        <w:separator/>
      </w:r>
    </w:p>
    <w:p w14:paraId="22B4A1BA" w14:textId="77777777" w:rsidR="00EF480A" w:rsidRDefault="00EF480A" w:rsidP="00254EF7"/>
    <w:p w14:paraId="06AD2627" w14:textId="77777777" w:rsidR="00EF480A" w:rsidRDefault="00EF480A" w:rsidP="00254EF7"/>
    <w:p w14:paraId="3B9D67E1" w14:textId="77777777" w:rsidR="00EF480A" w:rsidRDefault="00EF480A" w:rsidP="00254EF7"/>
    <w:p w14:paraId="20A7080B" w14:textId="77777777" w:rsidR="00EF480A" w:rsidRDefault="00EF480A" w:rsidP="00254EF7"/>
    <w:p w14:paraId="42EC57A7" w14:textId="77777777" w:rsidR="00EF480A" w:rsidRDefault="00EF480A" w:rsidP="00254EF7"/>
    <w:p w14:paraId="7FEB6A58" w14:textId="77777777" w:rsidR="00EF480A" w:rsidRDefault="00EF480A" w:rsidP="00254EF7"/>
    <w:p w14:paraId="055BB985" w14:textId="77777777" w:rsidR="00EF480A" w:rsidRDefault="00EF480A" w:rsidP="00254EF7"/>
    <w:p w14:paraId="2AE8C70F" w14:textId="77777777" w:rsidR="00EF480A" w:rsidRDefault="00EF480A" w:rsidP="00254EF7"/>
    <w:p w14:paraId="3F295694" w14:textId="77777777" w:rsidR="00EF480A" w:rsidRDefault="00EF480A" w:rsidP="00254EF7"/>
    <w:p w14:paraId="2FEB3439" w14:textId="77777777" w:rsidR="00EF480A" w:rsidRDefault="00EF480A" w:rsidP="00254EF7"/>
    <w:p w14:paraId="6D3F3AFB" w14:textId="77777777" w:rsidR="00EF480A" w:rsidRDefault="00EF480A" w:rsidP="00254EF7"/>
    <w:p w14:paraId="2DC6ABF1" w14:textId="77777777" w:rsidR="00EF480A" w:rsidRDefault="00EF480A" w:rsidP="00254EF7"/>
    <w:p w14:paraId="39BF00A9" w14:textId="77777777" w:rsidR="00EF480A" w:rsidRDefault="00EF480A" w:rsidP="00254EF7"/>
    <w:p w14:paraId="6F893180" w14:textId="77777777" w:rsidR="00EF480A" w:rsidRDefault="00EF480A" w:rsidP="00254EF7"/>
    <w:p w14:paraId="7D3D0118" w14:textId="77777777" w:rsidR="00EF480A" w:rsidRDefault="00EF480A" w:rsidP="00254EF7"/>
    <w:p w14:paraId="285FF0D4" w14:textId="77777777" w:rsidR="00EF480A" w:rsidRDefault="00EF480A" w:rsidP="00254EF7"/>
    <w:p w14:paraId="03A6B948" w14:textId="77777777" w:rsidR="00EF480A" w:rsidRDefault="00EF480A" w:rsidP="00254EF7"/>
    <w:p w14:paraId="2E1E9E7A" w14:textId="77777777" w:rsidR="00EF480A" w:rsidRDefault="00EF480A" w:rsidP="00254EF7"/>
    <w:p w14:paraId="67B2854F" w14:textId="77777777" w:rsidR="00EF480A" w:rsidRDefault="00EF480A" w:rsidP="00254EF7"/>
    <w:p w14:paraId="46B1237B" w14:textId="77777777" w:rsidR="00EF480A" w:rsidRDefault="00EF480A" w:rsidP="00254EF7"/>
    <w:p w14:paraId="14AB0239" w14:textId="77777777" w:rsidR="00EF480A" w:rsidRDefault="00EF480A" w:rsidP="00254EF7"/>
    <w:p w14:paraId="7F8104B1" w14:textId="77777777" w:rsidR="00EF480A" w:rsidRDefault="00EF480A" w:rsidP="00254EF7"/>
    <w:p w14:paraId="139DFF27" w14:textId="77777777" w:rsidR="00EF480A" w:rsidRDefault="00EF480A" w:rsidP="00254EF7"/>
    <w:p w14:paraId="2F523098" w14:textId="77777777" w:rsidR="00EF480A" w:rsidRDefault="00EF480A" w:rsidP="00254EF7"/>
    <w:p w14:paraId="7F1EFE3F" w14:textId="77777777" w:rsidR="00EF480A" w:rsidRDefault="00EF480A" w:rsidP="00254EF7"/>
    <w:p w14:paraId="630CBE94" w14:textId="77777777" w:rsidR="00EF480A" w:rsidRDefault="00EF480A" w:rsidP="00254EF7"/>
    <w:p w14:paraId="7AF8322B" w14:textId="77777777" w:rsidR="00EF480A" w:rsidRDefault="00EF480A" w:rsidP="00254EF7"/>
    <w:p w14:paraId="1EA985DF" w14:textId="77777777" w:rsidR="00EF480A" w:rsidRDefault="00EF480A" w:rsidP="00254EF7"/>
    <w:p w14:paraId="6881855D" w14:textId="77777777" w:rsidR="00EF480A" w:rsidRDefault="00EF480A" w:rsidP="00254EF7"/>
    <w:p w14:paraId="4BE63A52" w14:textId="77777777" w:rsidR="00EF480A" w:rsidRDefault="00EF480A" w:rsidP="00254EF7"/>
    <w:p w14:paraId="5A582717" w14:textId="77777777" w:rsidR="00EF480A" w:rsidRDefault="00EF480A" w:rsidP="00254EF7"/>
    <w:p w14:paraId="02E08C41" w14:textId="77777777" w:rsidR="00EF480A" w:rsidRDefault="00EF480A" w:rsidP="00254EF7"/>
    <w:p w14:paraId="7B71467E" w14:textId="77777777" w:rsidR="00EF480A" w:rsidRDefault="00EF480A" w:rsidP="00254EF7"/>
  </w:endnote>
  <w:endnote w:type="continuationSeparator" w:id="0">
    <w:p w14:paraId="76A8BFA1" w14:textId="77777777" w:rsidR="00EF480A" w:rsidRDefault="00EF480A" w:rsidP="00254EF7">
      <w:r>
        <w:continuationSeparator/>
      </w:r>
    </w:p>
    <w:p w14:paraId="42CC7B60" w14:textId="77777777" w:rsidR="00EF480A" w:rsidRDefault="00EF480A" w:rsidP="00254EF7"/>
    <w:p w14:paraId="39A5DD54" w14:textId="77777777" w:rsidR="00EF480A" w:rsidRDefault="00EF480A" w:rsidP="00254EF7"/>
    <w:p w14:paraId="2B28B5FC" w14:textId="77777777" w:rsidR="00EF480A" w:rsidRDefault="00EF480A" w:rsidP="00254EF7"/>
    <w:p w14:paraId="53DA4F8D" w14:textId="77777777" w:rsidR="00EF480A" w:rsidRDefault="00EF480A" w:rsidP="00254EF7"/>
    <w:p w14:paraId="792AA73D" w14:textId="77777777" w:rsidR="00EF480A" w:rsidRDefault="00EF480A" w:rsidP="00254EF7"/>
    <w:p w14:paraId="745ED940" w14:textId="77777777" w:rsidR="00EF480A" w:rsidRDefault="00EF480A" w:rsidP="00254EF7"/>
    <w:p w14:paraId="75C16375" w14:textId="77777777" w:rsidR="00EF480A" w:rsidRDefault="00EF480A" w:rsidP="00254EF7"/>
    <w:p w14:paraId="17117F69" w14:textId="77777777" w:rsidR="00EF480A" w:rsidRDefault="00EF480A" w:rsidP="00254EF7"/>
    <w:p w14:paraId="15519505" w14:textId="77777777" w:rsidR="00EF480A" w:rsidRDefault="00EF480A" w:rsidP="00254EF7"/>
    <w:p w14:paraId="75CEAB4B" w14:textId="77777777" w:rsidR="00EF480A" w:rsidRDefault="00EF480A" w:rsidP="00254EF7"/>
    <w:p w14:paraId="148E4B38" w14:textId="77777777" w:rsidR="00EF480A" w:rsidRDefault="00EF480A" w:rsidP="00254EF7"/>
    <w:p w14:paraId="31E85745" w14:textId="77777777" w:rsidR="00EF480A" w:rsidRDefault="00EF480A" w:rsidP="00254EF7"/>
    <w:p w14:paraId="3968C730" w14:textId="77777777" w:rsidR="00EF480A" w:rsidRDefault="00EF480A" w:rsidP="00254EF7"/>
    <w:p w14:paraId="03AE3D1B" w14:textId="77777777" w:rsidR="00EF480A" w:rsidRDefault="00EF480A" w:rsidP="00254EF7"/>
    <w:p w14:paraId="4E6ADEEB" w14:textId="77777777" w:rsidR="00EF480A" w:rsidRDefault="00EF480A" w:rsidP="00254EF7"/>
    <w:p w14:paraId="74F6BA5B" w14:textId="77777777" w:rsidR="00EF480A" w:rsidRDefault="00EF480A" w:rsidP="00254EF7"/>
    <w:p w14:paraId="38581EDC" w14:textId="77777777" w:rsidR="00EF480A" w:rsidRDefault="00EF480A" w:rsidP="00254EF7"/>
    <w:p w14:paraId="27A4A3AF" w14:textId="77777777" w:rsidR="00EF480A" w:rsidRDefault="00EF480A" w:rsidP="00254EF7"/>
    <w:p w14:paraId="7228282B" w14:textId="77777777" w:rsidR="00EF480A" w:rsidRDefault="00EF480A" w:rsidP="00254EF7"/>
    <w:p w14:paraId="0999F149" w14:textId="77777777" w:rsidR="00EF480A" w:rsidRDefault="00EF480A" w:rsidP="00254EF7"/>
    <w:p w14:paraId="71CA3424" w14:textId="77777777" w:rsidR="00EF480A" w:rsidRDefault="00EF480A" w:rsidP="00254EF7"/>
    <w:p w14:paraId="753F32E0" w14:textId="77777777" w:rsidR="00EF480A" w:rsidRDefault="00EF480A" w:rsidP="00254EF7"/>
    <w:p w14:paraId="148FA780" w14:textId="77777777" w:rsidR="00EF480A" w:rsidRDefault="00EF480A" w:rsidP="00254EF7"/>
    <w:p w14:paraId="6619912B" w14:textId="77777777" w:rsidR="00EF480A" w:rsidRDefault="00EF480A" w:rsidP="00254EF7"/>
    <w:p w14:paraId="7DE31D3F" w14:textId="77777777" w:rsidR="00EF480A" w:rsidRDefault="00EF480A" w:rsidP="00254EF7"/>
    <w:p w14:paraId="0CE5F90B" w14:textId="77777777" w:rsidR="00EF480A" w:rsidRDefault="00EF480A" w:rsidP="00254EF7"/>
    <w:p w14:paraId="6D8FD7E9" w14:textId="77777777" w:rsidR="00EF480A" w:rsidRDefault="00EF480A" w:rsidP="00254EF7"/>
    <w:p w14:paraId="425AF956" w14:textId="77777777" w:rsidR="00EF480A" w:rsidRDefault="00EF480A" w:rsidP="00254EF7"/>
    <w:p w14:paraId="371C1D1A" w14:textId="77777777" w:rsidR="00EF480A" w:rsidRDefault="00EF480A" w:rsidP="00254EF7"/>
    <w:p w14:paraId="4C954583" w14:textId="77777777" w:rsidR="00EF480A" w:rsidRDefault="00EF480A" w:rsidP="00254EF7"/>
    <w:p w14:paraId="15988EFB" w14:textId="77777777" w:rsidR="00EF480A" w:rsidRDefault="00EF480A" w:rsidP="00254EF7"/>
    <w:p w14:paraId="18B1E53D" w14:textId="77777777" w:rsidR="00EF480A" w:rsidRDefault="00EF480A" w:rsidP="00254EF7"/>
    <w:p w14:paraId="7BB41585" w14:textId="77777777" w:rsidR="00EF480A" w:rsidRDefault="00EF480A" w:rsidP="00254EF7"/>
    <w:p w14:paraId="46AA90A4" w14:textId="77777777" w:rsidR="00EF480A" w:rsidRDefault="00EF480A" w:rsidP="00254EF7"/>
    <w:p w14:paraId="187BD133" w14:textId="77777777" w:rsidR="00EF480A" w:rsidRDefault="00EF480A" w:rsidP="00254EF7"/>
    <w:p w14:paraId="61156166" w14:textId="77777777" w:rsidR="00EF480A" w:rsidRDefault="00EF480A" w:rsidP="00254EF7"/>
    <w:p w14:paraId="0C467806" w14:textId="77777777" w:rsidR="00EF480A" w:rsidRDefault="00EF480A"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2E161F0" w:rsidR="00254EF7" w:rsidRDefault="00254EF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6C2478A" w:rsidR="00254EF7" w:rsidRDefault="00254EF7" w:rsidP="00B424D9">
    <w:pPr>
      <w:pStyle w:val="Footer-Right"/>
    </w:pPr>
    <w:r>
      <w:t xml:space="preserve">Christiaan Gerhardus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4F2E5" w14:textId="77777777" w:rsidR="00EF480A" w:rsidRDefault="00EF480A" w:rsidP="00254EF7">
      <w:r>
        <w:separator/>
      </w:r>
    </w:p>
    <w:p w14:paraId="7887334C" w14:textId="77777777" w:rsidR="00EF480A" w:rsidRDefault="00EF480A" w:rsidP="00254EF7"/>
    <w:p w14:paraId="75C7F154" w14:textId="77777777" w:rsidR="00EF480A" w:rsidRDefault="00EF480A" w:rsidP="00254EF7"/>
    <w:p w14:paraId="12821423" w14:textId="77777777" w:rsidR="00EF480A" w:rsidRDefault="00EF480A" w:rsidP="00254EF7"/>
    <w:p w14:paraId="234B367E" w14:textId="77777777" w:rsidR="00EF480A" w:rsidRDefault="00EF480A" w:rsidP="00254EF7"/>
    <w:p w14:paraId="177646F5" w14:textId="77777777" w:rsidR="00EF480A" w:rsidRDefault="00EF480A" w:rsidP="00254EF7"/>
    <w:p w14:paraId="2F8CEDE9" w14:textId="77777777" w:rsidR="00EF480A" w:rsidRDefault="00EF480A" w:rsidP="00254EF7"/>
    <w:p w14:paraId="4C8FD35E" w14:textId="77777777" w:rsidR="00EF480A" w:rsidRDefault="00EF480A" w:rsidP="00254EF7"/>
    <w:p w14:paraId="44ACA12E" w14:textId="77777777" w:rsidR="00EF480A" w:rsidRDefault="00EF480A" w:rsidP="00254EF7"/>
    <w:p w14:paraId="2DB027FF" w14:textId="77777777" w:rsidR="00EF480A" w:rsidRDefault="00EF480A" w:rsidP="00254EF7"/>
    <w:p w14:paraId="59FB23A6" w14:textId="77777777" w:rsidR="00EF480A" w:rsidRDefault="00EF480A" w:rsidP="00254EF7"/>
    <w:p w14:paraId="1293721F" w14:textId="77777777" w:rsidR="00EF480A" w:rsidRDefault="00EF480A" w:rsidP="00254EF7"/>
    <w:p w14:paraId="3D8DC86F" w14:textId="77777777" w:rsidR="00EF480A" w:rsidRDefault="00EF480A" w:rsidP="00254EF7"/>
    <w:p w14:paraId="034F1482" w14:textId="77777777" w:rsidR="00EF480A" w:rsidRDefault="00EF480A" w:rsidP="00254EF7"/>
    <w:p w14:paraId="0BD26BF6" w14:textId="77777777" w:rsidR="00EF480A" w:rsidRDefault="00EF480A" w:rsidP="00254EF7"/>
    <w:p w14:paraId="228480B5" w14:textId="77777777" w:rsidR="00EF480A" w:rsidRDefault="00EF480A" w:rsidP="00254EF7"/>
    <w:p w14:paraId="504A5D09" w14:textId="77777777" w:rsidR="00EF480A" w:rsidRDefault="00EF480A" w:rsidP="00254EF7"/>
    <w:p w14:paraId="4FE00330" w14:textId="77777777" w:rsidR="00EF480A" w:rsidRDefault="00EF480A" w:rsidP="00254EF7"/>
    <w:p w14:paraId="5FE73395" w14:textId="77777777" w:rsidR="00EF480A" w:rsidRDefault="00EF480A" w:rsidP="00254EF7"/>
    <w:p w14:paraId="43B2D197" w14:textId="77777777" w:rsidR="00EF480A" w:rsidRDefault="00EF480A" w:rsidP="00254EF7"/>
    <w:p w14:paraId="3E1F6E5D" w14:textId="77777777" w:rsidR="00EF480A" w:rsidRDefault="00EF480A" w:rsidP="00254EF7"/>
    <w:p w14:paraId="56D9BDD3" w14:textId="77777777" w:rsidR="00EF480A" w:rsidRDefault="00EF480A" w:rsidP="00254EF7"/>
    <w:p w14:paraId="7A5431E6" w14:textId="77777777" w:rsidR="00EF480A" w:rsidRDefault="00EF480A" w:rsidP="00254EF7"/>
    <w:p w14:paraId="0B0B3420" w14:textId="77777777" w:rsidR="00EF480A" w:rsidRDefault="00EF480A" w:rsidP="00254EF7"/>
    <w:p w14:paraId="47DB74EF" w14:textId="77777777" w:rsidR="00EF480A" w:rsidRDefault="00EF480A" w:rsidP="00254EF7"/>
    <w:p w14:paraId="4921CF56" w14:textId="77777777" w:rsidR="00EF480A" w:rsidRDefault="00EF480A" w:rsidP="00254EF7"/>
    <w:p w14:paraId="311C0044" w14:textId="77777777" w:rsidR="00EF480A" w:rsidRDefault="00EF480A" w:rsidP="00254EF7"/>
    <w:p w14:paraId="1A430B5E" w14:textId="77777777" w:rsidR="00EF480A" w:rsidRDefault="00EF480A" w:rsidP="00254EF7"/>
    <w:p w14:paraId="1917E6C0" w14:textId="77777777" w:rsidR="00EF480A" w:rsidRDefault="00EF480A" w:rsidP="00254EF7"/>
    <w:p w14:paraId="44FBFFCF" w14:textId="77777777" w:rsidR="00EF480A" w:rsidRDefault="00EF480A" w:rsidP="00254EF7"/>
    <w:p w14:paraId="12917A8C" w14:textId="77777777" w:rsidR="00EF480A" w:rsidRDefault="00EF480A" w:rsidP="00254EF7"/>
    <w:p w14:paraId="7217183C" w14:textId="77777777" w:rsidR="00EF480A" w:rsidRDefault="00EF480A" w:rsidP="00254EF7"/>
    <w:p w14:paraId="7B09ABA8" w14:textId="77777777" w:rsidR="00EF480A" w:rsidRDefault="00EF480A" w:rsidP="00254EF7"/>
    <w:p w14:paraId="3D0B4198" w14:textId="77777777" w:rsidR="00EF480A" w:rsidRDefault="00EF480A" w:rsidP="00254EF7"/>
  </w:footnote>
  <w:footnote w:type="continuationSeparator" w:id="0">
    <w:p w14:paraId="7CB3D760" w14:textId="77777777" w:rsidR="00EF480A" w:rsidRDefault="00EF480A" w:rsidP="00254EF7">
      <w:r>
        <w:continuationSeparator/>
      </w:r>
    </w:p>
    <w:p w14:paraId="1A5A85DF" w14:textId="77777777" w:rsidR="00EF480A" w:rsidRDefault="00EF480A" w:rsidP="00254EF7"/>
    <w:p w14:paraId="1DCE8991" w14:textId="77777777" w:rsidR="00EF480A" w:rsidRDefault="00EF480A" w:rsidP="00254EF7"/>
    <w:p w14:paraId="17803314" w14:textId="77777777" w:rsidR="00EF480A" w:rsidRDefault="00EF480A" w:rsidP="00254EF7"/>
    <w:p w14:paraId="2C3450F8" w14:textId="77777777" w:rsidR="00EF480A" w:rsidRDefault="00EF480A" w:rsidP="00254EF7"/>
    <w:p w14:paraId="6E13179A" w14:textId="77777777" w:rsidR="00EF480A" w:rsidRDefault="00EF480A" w:rsidP="00254EF7"/>
    <w:p w14:paraId="6D7D6328" w14:textId="77777777" w:rsidR="00EF480A" w:rsidRDefault="00EF480A" w:rsidP="00254EF7"/>
    <w:p w14:paraId="7E51EB3D" w14:textId="77777777" w:rsidR="00EF480A" w:rsidRDefault="00EF480A" w:rsidP="00254EF7"/>
    <w:p w14:paraId="27BA9127" w14:textId="77777777" w:rsidR="00EF480A" w:rsidRDefault="00EF480A" w:rsidP="00254EF7"/>
    <w:p w14:paraId="3B5F40BD" w14:textId="77777777" w:rsidR="00EF480A" w:rsidRDefault="00EF480A" w:rsidP="00254EF7"/>
    <w:p w14:paraId="504355A5" w14:textId="77777777" w:rsidR="00EF480A" w:rsidRDefault="00EF480A" w:rsidP="00254EF7"/>
    <w:p w14:paraId="4239839E" w14:textId="77777777" w:rsidR="00EF480A" w:rsidRDefault="00EF480A" w:rsidP="00254EF7"/>
    <w:p w14:paraId="337B14B9" w14:textId="77777777" w:rsidR="00EF480A" w:rsidRDefault="00EF480A" w:rsidP="00254EF7"/>
    <w:p w14:paraId="13D6CC42" w14:textId="77777777" w:rsidR="00EF480A" w:rsidRDefault="00EF480A" w:rsidP="00254EF7"/>
    <w:p w14:paraId="3266CBA8" w14:textId="77777777" w:rsidR="00EF480A" w:rsidRDefault="00EF480A" w:rsidP="00254EF7"/>
    <w:p w14:paraId="2C9FB10B" w14:textId="77777777" w:rsidR="00EF480A" w:rsidRDefault="00EF480A" w:rsidP="00254EF7"/>
    <w:p w14:paraId="0557B1A4" w14:textId="77777777" w:rsidR="00EF480A" w:rsidRDefault="00EF480A" w:rsidP="00254EF7"/>
    <w:p w14:paraId="10468E5D" w14:textId="77777777" w:rsidR="00EF480A" w:rsidRDefault="00EF480A" w:rsidP="00254EF7"/>
    <w:p w14:paraId="7DD03895" w14:textId="77777777" w:rsidR="00EF480A" w:rsidRDefault="00EF480A" w:rsidP="00254EF7"/>
    <w:p w14:paraId="3817B22D" w14:textId="77777777" w:rsidR="00EF480A" w:rsidRDefault="00EF480A" w:rsidP="00254EF7"/>
    <w:p w14:paraId="001B408B" w14:textId="77777777" w:rsidR="00EF480A" w:rsidRDefault="00EF480A" w:rsidP="00254EF7"/>
    <w:p w14:paraId="3087BFF5" w14:textId="77777777" w:rsidR="00EF480A" w:rsidRDefault="00EF480A" w:rsidP="00254EF7"/>
    <w:p w14:paraId="62DBDAF7" w14:textId="77777777" w:rsidR="00EF480A" w:rsidRDefault="00EF480A" w:rsidP="00254EF7"/>
    <w:p w14:paraId="276C3077" w14:textId="77777777" w:rsidR="00EF480A" w:rsidRDefault="00EF480A" w:rsidP="00254EF7"/>
    <w:p w14:paraId="7C8C0CEF" w14:textId="77777777" w:rsidR="00EF480A" w:rsidRDefault="00EF480A" w:rsidP="00254EF7"/>
    <w:p w14:paraId="23D92683" w14:textId="77777777" w:rsidR="00EF480A" w:rsidRDefault="00EF480A" w:rsidP="00254EF7"/>
    <w:p w14:paraId="5CA72277" w14:textId="77777777" w:rsidR="00EF480A" w:rsidRDefault="00EF480A" w:rsidP="00254EF7"/>
    <w:p w14:paraId="12E215E3" w14:textId="77777777" w:rsidR="00EF480A" w:rsidRDefault="00EF480A" w:rsidP="00254EF7"/>
    <w:p w14:paraId="066E531A" w14:textId="77777777" w:rsidR="00EF480A" w:rsidRDefault="00EF480A" w:rsidP="00254EF7"/>
    <w:p w14:paraId="5176B14F" w14:textId="77777777" w:rsidR="00EF480A" w:rsidRDefault="00EF480A" w:rsidP="00254EF7"/>
    <w:p w14:paraId="517D0BA0" w14:textId="77777777" w:rsidR="00EF480A" w:rsidRDefault="00EF480A" w:rsidP="00254EF7"/>
    <w:p w14:paraId="4533D07E" w14:textId="77777777" w:rsidR="00EF480A" w:rsidRDefault="00EF480A" w:rsidP="00254EF7"/>
    <w:p w14:paraId="6FD243AB" w14:textId="77777777" w:rsidR="00EF480A" w:rsidRDefault="00EF480A" w:rsidP="00254EF7"/>
    <w:p w14:paraId="707AE56A" w14:textId="77777777" w:rsidR="00EF480A" w:rsidRDefault="00EF480A" w:rsidP="00254EF7"/>
  </w:footnote>
  <w:footnote w:type="continuationNotice" w:id="1">
    <w:p w14:paraId="21292840" w14:textId="77777777" w:rsidR="00EF480A" w:rsidRPr="00523508" w:rsidRDefault="00EF480A" w:rsidP="00523508">
      <w:pPr>
        <w:pStyle w:val="Footer"/>
      </w:pPr>
    </w:p>
    <w:p w14:paraId="42F9E7A2" w14:textId="77777777" w:rsidR="00EF480A" w:rsidRDefault="00EF480A" w:rsidP="00254EF7"/>
    <w:p w14:paraId="0837F72A" w14:textId="77777777" w:rsidR="00EF480A" w:rsidRDefault="00EF480A" w:rsidP="00254EF7"/>
    <w:p w14:paraId="6611BA68" w14:textId="77777777" w:rsidR="00EF480A" w:rsidRDefault="00EF480A" w:rsidP="00254EF7"/>
    <w:p w14:paraId="512911CE" w14:textId="77777777" w:rsidR="00EF480A" w:rsidRDefault="00EF480A" w:rsidP="00254EF7"/>
    <w:p w14:paraId="2F9CE680" w14:textId="77777777" w:rsidR="00EF480A" w:rsidRDefault="00EF480A" w:rsidP="00254EF7"/>
    <w:p w14:paraId="31438E19" w14:textId="77777777" w:rsidR="00EF480A" w:rsidRDefault="00EF480A" w:rsidP="00254EF7"/>
    <w:p w14:paraId="07AF2782" w14:textId="77777777" w:rsidR="00EF480A" w:rsidRDefault="00EF480A" w:rsidP="00254EF7"/>
    <w:p w14:paraId="658B5235" w14:textId="77777777" w:rsidR="00EF480A" w:rsidRDefault="00EF480A" w:rsidP="00254EF7"/>
    <w:p w14:paraId="2CDDACFF" w14:textId="77777777" w:rsidR="00EF480A" w:rsidRDefault="00EF480A" w:rsidP="00254EF7"/>
    <w:p w14:paraId="4F428223" w14:textId="77777777" w:rsidR="00EF480A" w:rsidRDefault="00EF480A" w:rsidP="00254EF7"/>
    <w:p w14:paraId="458747D7" w14:textId="77777777" w:rsidR="00EF480A" w:rsidRDefault="00EF480A" w:rsidP="00254EF7"/>
    <w:p w14:paraId="71DBD5C0" w14:textId="77777777" w:rsidR="00EF480A" w:rsidRDefault="00EF480A" w:rsidP="00254EF7"/>
    <w:p w14:paraId="19A40E01" w14:textId="77777777" w:rsidR="00EF480A" w:rsidRDefault="00EF480A" w:rsidP="00254EF7"/>
    <w:p w14:paraId="45B9FB87" w14:textId="77777777" w:rsidR="00EF480A" w:rsidRDefault="00EF480A" w:rsidP="00254EF7"/>
    <w:p w14:paraId="0AF3489B" w14:textId="77777777" w:rsidR="00EF480A" w:rsidRDefault="00EF480A" w:rsidP="00254EF7"/>
    <w:p w14:paraId="32351EA1" w14:textId="77777777" w:rsidR="00EF480A" w:rsidRDefault="00EF480A" w:rsidP="00254EF7"/>
    <w:p w14:paraId="3AE4C26E" w14:textId="77777777" w:rsidR="00EF480A" w:rsidRDefault="00EF480A" w:rsidP="00254EF7"/>
    <w:p w14:paraId="7503DBC9" w14:textId="77777777" w:rsidR="00EF480A" w:rsidRDefault="00EF480A" w:rsidP="00254EF7"/>
    <w:p w14:paraId="3013A874" w14:textId="77777777" w:rsidR="00EF480A" w:rsidRDefault="00EF480A" w:rsidP="00254EF7"/>
    <w:p w14:paraId="7D323C7C" w14:textId="77777777" w:rsidR="00EF480A" w:rsidRDefault="00EF480A" w:rsidP="00254EF7"/>
    <w:p w14:paraId="0B4752CB" w14:textId="77777777" w:rsidR="00EF480A" w:rsidRDefault="00EF480A" w:rsidP="00254EF7"/>
    <w:p w14:paraId="4A3FDF08" w14:textId="77777777" w:rsidR="00EF480A" w:rsidRDefault="00EF480A" w:rsidP="00254EF7"/>
    <w:p w14:paraId="0F5C12F8" w14:textId="77777777" w:rsidR="00EF480A" w:rsidRDefault="00EF480A" w:rsidP="00254EF7"/>
    <w:p w14:paraId="5A507E7F" w14:textId="77777777" w:rsidR="00EF480A" w:rsidRDefault="00EF480A" w:rsidP="00254EF7"/>
    <w:p w14:paraId="5D11B623" w14:textId="77777777" w:rsidR="00EF480A" w:rsidRDefault="00EF480A" w:rsidP="00254EF7"/>
    <w:p w14:paraId="0B853B0E" w14:textId="77777777" w:rsidR="00EF480A" w:rsidRDefault="00EF480A" w:rsidP="00254EF7"/>
    <w:p w14:paraId="11372F80" w14:textId="77777777" w:rsidR="00EF480A" w:rsidRDefault="00EF480A" w:rsidP="00254EF7"/>
    <w:p w14:paraId="0D2609CF" w14:textId="77777777" w:rsidR="00EF480A" w:rsidRDefault="00EF480A" w:rsidP="00254EF7"/>
    <w:p w14:paraId="0753088B" w14:textId="77777777" w:rsidR="00EF480A" w:rsidRDefault="00EF480A" w:rsidP="00254EF7"/>
    <w:p w14:paraId="177B74C5" w14:textId="77777777" w:rsidR="00EF480A" w:rsidRDefault="00EF480A" w:rsidP="00254EF7"/>
    <w:p w14:paraId="763B6CD9" w14:textId="77777777" w:rsidR="00EF480A" w:rsidRDefault="00EF480A" w:rsidP="00254EF7"/>
    <w:p w14:paraId="60CBC561" w14:textId="77777777" w:rsidR="00EF480A" w:rsidRDefault="00EF480A" w:rsidP="00254EF7"/>
    <w:p w14:paraId="04600085" w14:textId="77777777" w:rsidR="00EF480A" w:rsidRDefault="00EF480A"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54EF7" w:rsidRDefault="00254EF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54EF7" w:rsidRPr="00D555E0" w:rsidRDefault="00254EF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54EF7" w:rsidRDefault="00254EF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8FB559D" w:rsidR="00254EF7" w:rsidRDefault="00254EF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57577" w:rsidRPr="00657577">
      <w:rPr>
        <w:b/>
        <w:bCs/>
        <w:noProof/>
        <w:lang w:val="en-US"/>
      </w:rPr>
      <w:t>THE APPLICATION OF MACHINE LEARNING TECHNIQUES TOWARDS THE OPTIMIZATION</w:t>
    </w:r>
    <w:r w:rsidR="0065757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8053D2F" w:rsidR="00254EF7" w:rsidRDefault="00254EF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57577">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57577">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5705"/>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3A66"/>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1743"/>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2FBE"/>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57577"/>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4694"/>
    <w:rsid w:val="008F61F6"/>
    <w:rsid w:val="008F7188"/>
    <w:rsid w:val="008F7BF6"/>
    <w:rsid w:val="00900B8A"/>
    <w:rsid w:val="009030B6"/>
    <w:rsid w:val="00911716"/>
    <w:rsid w:val="009131B4"/>
    <w:rsid w:val="009175DD"/>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3D99"/>
    <w:rsid w:val="00AB50EC"/>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94BA4"/>
    <w:rsid w:val="00CA020C"/>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556D"/>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480A"/>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comments" Target="comments.xml"/><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7.png"/><Relationship Id="rId89" Type="http://schemas.openxmlformats.org/officeDocument/2006/relationships/image" Target="media/image60.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footer" Target="footer1.xml"/><Relationship Id="rId87" Type="http://schemas.openxmlformats.org/officeDocument/2006/relationships/image" Target="media/image59.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5.png"/><Relationship Id="rId90" Type="http://schemas.openxmlformats.org/officeDocument/2006/relationships/image" Target="media/image61.png"/><Relationship Id="rId95"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footer" Target="footer2.xml"/><Relationship Id="rId85" Type="http://schemas.openxmlformats.org/officeDocument/2006/relationships/image" Target="media/image58.png"/><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hyperlink" Target="https://alimonitor.cern.ch/catalogue/" TargetMode="External"/><Relationship Id="rId91"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header" Target="header5.xml"/><Relationship Id="rId81" Type="http://schemas.openxmlformats.org/officeDocument/2006/relationships/image" Target="media/image54.png"/><Relationship Id="rId86" Type="http://schemas.openxmlformats.org/officeDocument/2006/relationships/hyperlink" Target="https://alimonitor.cern.ch/users/jobs.jsp" TargetMode="External"/><Relationship Id="rId9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54862"/>
    <w:rsid w:val="00586E40"/>
    <w:rsid w:val="005E41B2"/>
    <w:rsid w:val="007010FF"/>
    <w:rsid w:val="00705C7B"/>
    <w:rsid w:val="00760C48"/>
    <w:rsid w:val="0078176B"/>
    <w:rsid w:val="00790827"/>
    <w:rsid w:val="007B5A78"/>
    <w:rsid w:val="007E3BC6"/>
    <w:rsid w:val="00832143"/>
    <w:rsid w:val="008752E6"/>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2E6"/>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BBE6F7-FB51-4E23-A691-A07038E4F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2</TotalTime>
  <Pages>128</Pages>
  <Words>21892</Words>
  <Characters>124786</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38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dc:creator>
  <cp:lastModifiedBy>Gerhard Viljoen</cp:lastModifiedBy>
  <cp:revision>982</cp:revision>
  <cp:lastPrinted>2019-01-08T21:35:00Z</cp:lastPrinted>
  <dcterms:created xsi:type="dcterms:W3CDTF">2019-01-06T17:52:00Z</dcterms:created>
  <dcterms:modified xsi:type="dcterms:W3CDTF">2019-05-21T19:37:00Z</dcterms:modified>
</cp:coreProperties>
</file>